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7A56" w:rsidRDefault="00A37A56">
      <w:pPr>
        <w:pStyle w:val="Body"/>
        <w:spacing w:after="0" w:line="240" w:lineRule="auto"/>
        <w:rPr>
          <w:rFonts w:ascii="Optima-Thin" w:eastAsia="Optima-Thin" w:hAnsi="Optima-Thin" w:cs="Optima-Thin"/>
          <w:sz w:val="48"/>
          <w:szCs w:val="48"/>
        </w:rPr>
      </w:pPr>
    </w:p>
    <w:p w:rsidR="00A37A56" w:rsidRDefault="00A37A56">
      <w:pPr>
        <w:pStyle w:val="Body"/>
        <w:spacing w:after="0" w:line="240" w:lineRule="auto"/>
        <w:rPr>
          <w:rFonts w:ascii="Optima-Thin" w:eastAsia="Optima-Thin" w:hAnsi="Optima-Thin" w:cs="Optima-Thin"/>
          <w:sz w:val="48"/>
          <w:szCs w:val="48"/>
        </w:rPr>
      </w:pPr>
    </w:p>
    <w:p w:rsidR="00A37A56" w:rsidRDefault="00A37A56">
      <w:pPr>
        <w:pStyle w:val="Body"/>
        <w:spacing w:after="0" w:line="240" w:lineRule="auto"/>
        <w:rPr>
          <w:rFonts w:ascii="Optima-Thin" w:eastAsia="Optima-Thin" w:hAnsi="Optima-Thin" w:cs="Optima-Thin"/>
          <w:sz w:val="48"/>
          <w:szCs w:val="48"/>
        </w:rPr>
      </w:pPr>
    </w:p>
    <w:p w:rsidR="00A37A56" w:rsidRDefault="00A37A56">
      <w:pPr>
        <w:pStyle w:val="Body"/>
        <w:spacing w:after="0" w:line="240" w:lineRule="auto"/>
        <w:rPr>
          <w:rFonts w:ascii="Optima-Thin" w:eastAsia="Optima-Thin" w:hAnsi="Optima-Thin" w:cs="Optima-Thin"/>
          <w:sz w:val="48"/>
          <w:szCs w:val="48"/>
        </w:rPr>
      </w:pPr>
    </w:p>
    <w:p w:rsidR="00A37A56" w:rsidRDefault="00A37A56">
      <w:pPr>
        <w:pStyle w:val="Body"/>
        <w:spacing w:after="0" w:line="240" w:lineRule="auto"/>
        <w:rPr>
          <w:rFonts w:ascii="Optima-Thin" w:eastAsia="Optima-Thin" w:hAnsi="Optima-Thin" w:cs="Optima-Thin"/>
          <w:sz w:val="48"/>
          <w:szCs w:val="48"/>
        </w:rPr>
      </w:pPr>
    </w:p>
    <w:p w:rsidR="00A37A56" w:rsidRDefault="001C78E3">
      <w:pPr>
        <w:pStyle w:val="Body"/>
        <w:spacing w:after="0" w:line="240" w:lineRule="auto"/>
        <w:jc w:val="center"/>
        <w:rPr>
          <w:rFonts w:ascii="Optima-Thin" w:eastAsia="Optima-Thin" w:hAnsi="Optima-Thin" w:cs="Optima-Thin"/>
          <w:sz w:val="48"/>
          <w:szCs w:val="48"/>
        </w:rPr>
      </w:pPr>
      <w:r>
        <w:rPr>
          <w:rFonts w:ascii="Verdana" w:hAnsi="Verdana"/>
          <w:noProof/>
        </w:rPr>
        <w:drawing>
          <wp:inline distT="0" distB="0" distL="0" distR="0">
            <wp:extent cx="4876800" cy="3619500"/>
            <wp:effectExtent l="0" t="0" r="0" b="0"/>
            <wp:docPr id="1" name="Picture 1" descr="BAFA Lion LogoC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FA Lion LogoC small"/>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4876800" cy="3619500"/>
                    </a:xfrm>
                    <a:prstGeom prst="rect">
                      <a:avLst/>
                    </a:prstGeom>
                    <a:noFill/>
                    <a:ln>
                      <a:noFill/>
                    </a:ln>
                  </pic:spPr>
                </pic:pic>
              </a:graphicData>
            </a:graphic>
          </wp:inline>
        </w:drawing>
      </w:r>
    </w:p>
    <w:p w:rsidR="00A37A56" w:rsidRDefault="00A37A56">
      <w:pPr>
        <w:pStyle w:val="Body"/>
        <w:spacing w:after="0" w:line="240" w:lineRule="auto"/>
        <w:rPr>
          <w:rFonts w:ascii="Optima-Thin" w:eastAsia="Optima-Thin" w:hAnsi="Optima-Thin" w:cs="Optima-Thin"/>
          <w:sz w:val="48"/>
          <w:szCs w:val="48"/>
        </w:rPr>
      </w:pPr>
    </w:p>
    <w:p w:rsidR="00A37A56" w:rsidRDefault="00A37A56">
      <w:pPr>
        <w:pStyle w:val="Body"/>
        <w:spacing w:after="0" w:line="240" w:lineRule="auto"/>
        <w:jc w:val="center"/>
        <w:rPr>
          <w:rFonts w:ascii="Optima-Thin" w:eastAsia="Optima-Thin" w:hAnsi="Optima-Thin" w:cs="Optima-Thin"/>
          <w:sz w:val="48"/>
          <w:szCs w:val="48"/>
        </w:rPr>
      </w:pPr>
    </w:p>
    <w:p w:rsidR="00A37A56" w:rsidRDefault="00CC4C7A">
      <w:pPr>
        <w:pStyle w:val="Body"/>
        <w:spacing w:after="0" w:line="240" w:lineRule="auto"/>
        <w:jc w:val="center"/>
        <w:rPr>
          <w:rFonts w:ascii="Optima-Thin" w:eastAsia="Optima-Thin" w:hAnsi="Optima-Thin" w:cs="Optima-Thin"/>
          <w:sz w:val="48"/>
          <w:szCs w:val="48"/>
        </w:rPr>
      </w:pPr>
      <w:r>
        <w:rPr>
          <w:rFonts w:ascii="Optima-Thin" w:eastAsia="Optima-Thin" w:hAnsi="Optima-Thin" w:cs="Optima-Thin"/>
          <w:sz w:val="48"/>
          <w:szCs w:val="48"/>
          <w:lang w:val="fr-FR"/>
        </w:rPr>
        <w:t>BAFA National Programme</w:t>
      </w:r>
    </w:p>
    <w:p w:rsidR="00A37A56" w:rsidRDefault="00CC4C7A">
      <w:pPr>
        <w:pStyle w:val="Body"/>
        <w:spacing w:after="0" w:line="240" w:lineRule="auto"/>
        <w:jc w:val="center"/>
        <w:rPr>
          <w:rFonts w:ascii="Optima-Thin" w:eastAsia="Optima-Thin" w:hAnsi="Optima-Thin" w:cs="Optima-Thin"/>
          <w:sz w:val="48"/>
          <w:szCs w:val="48"/>
        </w:rPr>
      </w:pPr>
      <w:r>
        <w:rPr>
          <w:rFonts w:ascii="Optima-Thin" w:eastAsia="Optima-Thin" w:hAnsi="Optima-Thin" w:cs="Optima-Thin"/>
          <w:sz w:val="48"/>
          <w:szCs w:val="48"/>
          <w:lang w:val="en-US"/>
        </w:rPr>
        <w:t>G</w:t>
      </w:r>
      <w:r w:rsidR="002A7F87">
        <w:rPr>
          <w:rFonts w:ascii="Optima-Thin" w:eastAsia="Optima-Thin" w:hAnsi="Optima-Thin" w:cs="Optima-Thin"/>
          <w:sz w:val="48"/>
          <w:szCs w:val="48"/>
          <w:lang w:val="en-US"/>
        </w:rPr>
        <w:t xml:space="preserve">reat </w:t>
      </w:r>
      <w:r>
        <w:rPr>
          <w:rFonts w:ascii="Optima-Thin" w:eastAsia="Optima-Thin" w:hAnsi="Optima-Thin" w:cs="Optima-Thin"/>
          <w:sz w:val="48"/>
          <w:szCs w:val="48"/>
          <w:lang w:val="en-US"/>
        </w:rPr>
        <w:t>B</w:t>
      </w:r>
      <w:r w:rsidR="002A7F87">
        <w:rPr>
          <w:rFonts w:ascii="Optima-Thin" w:eastAsia="Optima-Thin" w:hAnsi="Optima-Thin" w:cs="Optima-Thin"/>
          <w:sz w:val="48"/>
          <w:szCs w:val="48"/>
          <w:lang w:val="en-US"/>
        </w:rPr>
        <w:t>ritain</w:t>
      </w:r>
      <w:r>
        <w:rPr>
          <w:rFonts w:ascii="Optima-Thin" w:eastAsia="Optima-Thin" w:hAnsi="Optima-Thin" w:cs="Optima-Thin"/>
          <w:sz w:val="48"/>
          <w:szCs w:val="48"/>
          <w:lang w:val="en-US"/>
        </w:rPr>
        <w:t xml:space="preserve"> Lions </w:t>
      </w:r>
      <w:r w:rsidR="00E27B89">
        <w:rPr>
          <w:rFonts w:ascii="Optima-Thin" w:eastAsia="Optima-Thin" w:hAnsi="Optima-Thin" w:cs="Optima-Thin"/>
          <w:sz w:val="48"/>
          <w:szCs w:val="48"/>
          <w:lang w:val="en-US"/>
        </w:rPr>
        <w:t>U19</w:t>
      </w:r>
    </w:p>
    <w:p w:rsidR="00A37A56" w:rsidRDefault="00CC4C7A">
      <w:pPr>
        <w:pStyle w:val="Body"/>
        <w:spacing w:after="0" w:line="240" w:lineRule="auto"/>
        <w:jc w:val="center"/>
        <w:rPr>
          <w:rFonts w:ascii="Optima-Thin" w:eastAsia="Optima-Thin" w:hAnsi="Optima-Thin" w:cs="Optima-Thin"/>
          <w:sz w:val="48"/>
          <w:szCs w:val="48"/>
        </w:rPr>
      </w:pPr>
      <w:r>
        <w:rPr>
          <w:rFonts w:ascii="Optima-Thin" w:eastAsia="Optima-Thin" w:hAnsi="Optima-Thin" w:cs="Optima-Thin"/>
          <w:sz w:val="48"/>
          <w:szCs w:val="48"/>
          <w:lang w:val="en-US"/>
        </w:rPr>
        <w:t>Head Coach Application Pack</w:t>
      </w:r>
    </w:p>
    <w:p w:rsidR="00A37A56" w:rsidRDefault="00CC4C7A">
      <w:pPr>
        <w:pStyle w:val="Body"/>
      </w:pPr>
      <w:r>
        <w:rPr>
          <w:rFonts w:ascii="Optima-Thin" w:eastAsia="Optima-Thin" w:hAnsi="Optima-Thin" w:cs="Optima-Thin"/>
          <w:sz w:val="48"/>
          <w:szCs w:val="48"/>
        </w:rPr>
        <w:br w:type="page"/>
      </w:r>
    </w:p>
    <w:p w:rsidR="00A37A56" w:rsidRDefault="00A37A56">
      <w:pPr>
        <w:pStyle w:val="Body"/>
        <w:rPr>
          <w:rFonts w:ascii="Optima-Thin" w:eastAsia="Optima-Thin" w:hAnsi="Optima-Thin" w:cs="Optima-Thin"/>
          <w:sz w:val="48"/>
          <w:szCs w:val="48"/>
        </w:rPr>
      </w:pPr>
    </w:p>
    <w:p w:rsidR="00A37A56" w:rsidRDefault="00A37A56">
      <w:pPr>
        <w:pStyle w:val="Body"/>
        <w:spacing w:after="0" w:line="240" w:lineRule="auto"/>
        <w:jc w:val="right"/>
        <w:rPr>
          <w:rFonts w:ascii="Optima-Thin" w:eastAsia="Optima-Thin" w:hAnsi="Optima-Thin" w:cs="Optima-Thin"/>
          <w:sz w:val="48"/>
          <w:szCs w:val="48"/>
        </w:rPr>
      </w:pPr>
    </w:p>
    <w:p w:rsidR="00A37A56" w:rsidRDefault="00CC4C7A">
      <w:pPr>
        <w:pStyle w:val="Body"/>
        <w:spacing w:after="0" w:line="240" w:lineRule="auto"/>
        <w:rPr>
          <w:rFonts w:ascii="Optima-Thin" w:eastAsia="Optima-Thin" w:hAnsi="Optima-Thin" w:cs="Optima-Thin"/>
          <w:sz w:val="30"/>
          <w:szCs w:val="30"/>
        </w:rPr>
      </w:pPr>
      <w:r>
        <w:rPr>
          <w:rFonts w:ascii="Optima-Thin" w:eastAsia="Optima-Thin" w:hAnsi="Optima-Thin" w:cs="Optima-Thin"/>
          <w:sz w:val="30"/>
          <w:szCs w:val="30"/>
        </w:rPr>
        <w:t>Job Title</w:t>
      </w:r>
    </w:p>
    <w:p w:rsidR="00A37A56" w:rsidRDefault="00A37A56">
      <w:pPr>
        <w:pStyle w:val="Body"/>
        <w:spacing w:after="0" w:line="240" w:lineRule="auto"/>
        <w:rPr>
          <w:rFonts w:ascii="Optima-Thin" w:eastAsia="Optima-Thin" w:hAnsi="Optima-Thin" w:cs="Optima-Thin"/>
          <w:sz w:val="30"/>
          <w:szCs w:val="30"/>
        </w:rPr>
      </w:pPr>
    </w:p>
    <w:p w:rsidR="00A37A56" w:rsidRDefault="00E27B89">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BAFA National Programme – G</w:t>
      </w:r>
      <w:r w:rsidR="00CC4C7A">
        <w:rPr>
          <w:rFonts w:ascii="Optima-Thin" w:eastAsia="Optima-Thin" w:hAnsi="Optima-Thin" w:cs="Optima-Thin"/>
          <w:sz w:val="24"/>
          <w:szCs w:val="24"/>
          <w:lang w:val="en-US"/>
        </w:rPr>
        <w:t>B</w:t>
      </w:r>
      <w:r>
        <w:rPr>
          <w:rFonts w:ascii="Optima-Thin" w:eastAsia="Optima-Thin" w:hAnsi="Optima-Thin" w:cs="Optima-Thin"/>
          <w:sz w:val="24"/>
          <w:szCs w:val="24"/>
          <w:lang w:val="en-US"/>
        </w:rPr>
        <w:t xml:space="preserve"> </w:t>
      </w:r>
      <w:r w:rsidR="00CC4C7A">
        <w:rPr>
          <w:rFonts w:ascii="Optima-Thin" w:eastAsia="Optima-Thin" w:hAnsi="Optima-Thin" w:cs="Optima-Thin"/>
          <w:sz w:val="24"/>
          <w:szCs w:val="24"/>
          <w:lang w:val="en-US"/>
        </w:rPr>
        <w:t xml:space="preserve">Lions </w:t>
      </w:r>
      <w:r>
        <w:rPr>
          <w:rFonts w:ascii="Optima-Thin" w:eastAsia="Optima-Thin" w:hAnsi="Optima-Thin" w:cs="Optima-Thin"/>
          <w:sz w:val="24"/>
          <w:szCs w:val="24"/>
          <w:lang w:val="en-US"/>
        </w:rPr>
        <w:t>U19</w:t>
      </w:r>
      <w:r w:rsidR="00CC4C7A">
        <w:rPr>
          <w:rFonts w:ascii="Optima-Thin" w:eastAsia="Optima-Thin" w:hAnsi="Optima-Thin" w:cs="Optima-Thin"/>
          <w:sz w:val="24"/>
          <w:szCs w:val="24"/>
          <w:lang w:val="en-US"/>
        </w:rPr>
        <w:t xml:space="preserve"> Head Coach</w:t>
      </w:r>
    </w:p>
    <w:p w:rsidR="00A37A56" w:rsidRDefault="00A37A56">
      <w:pPr>
        <w:pStyle w:val="Body"/>
        <w:spacing w:after="0" w:line="240" w:lineRule="auto"/>
        <w:rPr>
          <w:rFonts w:ascii="Optima-Thin" w:eastAsia="Optima-Thin" w:hAnsi="Optima-Thin" w:cs="Optima-Thin"/>
          <w:sz w:val="24"/>
          <w:szCs w:val="24"/>
        </w:rPr>
      </w:pPr>
    </w:p>
    <w:p w:rsidR="00E27B89" w:rsidRDefault="00E27B89">
      <w:pPr>
        <w:pStyle w:val="Body"/>
        <w:spacing w:after="0" w:line="240" w:lineRule="auto"/>
        <w:rPr>
          <w:rFonts w:ascii="Optima-Thin" w:eastAsia="Optima-Thin" w:hAnsi="Optima-Thin" w:cs="Optima-Thin"/>
          <w:sz w:val="30"/>
          <w:szCs w:val="30"/>
          <w:lang w:val="en-US"/>
        </w:rPr>
      </w:pPr>
    </w:p>
    <w:p w:rsidR="00A37A56" w:rsidRDefault="00E27B89">
      <w:pPr>
        <w:pStyle w:val="Body"/>
        <w:spacing w:after="0" w:line="240" w:lineRule="auto"/>
        <w:rPr>
          <w:rFonts w:ascii="Optima-Thin" w:eastAsia="Optima-Thin" w:hAnsi="Optima-Thin" w:cs="Optima-Thin"/>
          <w:sz w:val="30"/>
          <w:szCs w:val="30"/>
        </w:rPr>
      </w:pPr>
      <w:r>
        <w:rPr>
          <w:rFonts w:ascii="Optima-Thin" w:eastAsia="Optima-Thin" w:hAnsi="Optima-Thin" w:cs="Optima-Thin"/>
          <w:sz w:val="30"/>
          <w:szCs w:val="30"/>
          <w:lang w:val="en-US"/>
        </w:rPr>
        <w:t xml:space="preserve">About </w:t>
      </w:r>
      <w:r w:rsidR="00CC4C7A">
        <w:rPr>
          <w:rFonts w:ascii="Optima-Thin" w:eastAsia="Optima-Thin" w:hAnsi="Optima-Thin" w:cs="Optima-Thin"/>
          <w:sz w:val="30"/>
          <w:szCs w:val="30"/>
          <w:lang w:val="en-US"/>
        </w:rPr>
        <w:t>BAFA</w:t>
      </w:r>
    </w:p>
    <w:p w:rsidR="00A37A56" w:rsidRDefault="00A37A56">
      <w:pPr>
        <w:pStyle w:val="Body"/>
        <w:spacing w:after="0" w:line="240" w:lineRule="auto"/>
        <w:rPr>
          <w:rFonts w:ascii="Optima-Thin" w:eastAsia="Optima-Thin" w:hAnsi="Optima-Thin" w:cs="Optima-Thin"/>
          <w:sz w:val="30"/>
          <w:szCs w:val="30"/>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The British American Football Association (BAFA) is the National Governing Body for the sport of</w:t>
      </w:r>
      <w:r w:rsidR="00E27B89">
        <w:rPr>
          <w:rFonts w:ascii="Optima-Thin" w:eastAsia="Optima-Thin" w:hAnsi="Optima-Thin" w:cs="Optima-Thin"/>
          <w:sz w:val="24"/>
          <w:szCs w:val="24"/>
          <w:lang w:val="en-US"/>
        </w:rPr>
        <w:t xml:space="preserve"> </w:t>
      </w:r>
      <w:r>
        <w:rPr>
          <w:rFonts w:ascii="Optima-Thin" w:eastAsia="Optima-Thin" w:hAnsi="Optima-Thin" w:cs="Optima-Thin"/>
          <w:sz w:val="24"/>
          <w:szCs w:val="24"/>
          <w:lang w:val="en-US"/>
        </w:rPr>
        <w:t>American football in Great Britain and is responsible for all regulatory, competition, performance and development aspects of the game.</w:t>
      </w:r>
    </w:p>
    <w:p w:rsidR="00A37A56" w:rsidRDefault="00A37A56">
      <w:pPr>
        <w:pStyle w:val="Body"/>
        <w:spacing w:after="0" w:line="240" w:lineRule="auto"/>
        <w:rPr>
          <w:rFonts w:ascii="Optima-Thin" w:eastAsia="Optima-Thin" w:hAnsi="Optima-Thin" w:cs="Optima-Thin"/>
          <w:sz w:val="24"/>
          <w:szCs w:val="24"/>
        </w:rPr>
      </w:pPr>
    </w:p>
    <w:p w:rsidR="00A37A56" w:rsidRPr="00E27B89" w:rsidRDefault="00CC4C7A">
      <w:pPr>
        <w:pStyle w:val="Body"/>
        <w:spacing w:after="0" w:line="240" w:lineRule="auto"/>
        <w:rPr>
          <w:rFonts w:ascii="Optima-Thin" w:eastAsia="Optima-Thin" w:hAnsi="Optima-Thin" w:cs="Optima-Thin"/>
          <w:color w:val="auto"/>
          <w:sz w:val="24"/>
          <w:szCs w:val="24"/>
        </w:rPr>
      </w:pPr>
      <w:r>
        <w:rPr>
          <w:rFonts w:ascii="Optima-Thin" w:eastAsia="Optima-Thin" w:hAnsi="Optima-Thin" w:cs="Optima-Thin"/>
          <w:sz w:val="24"/>
          <w:szCs w:val="24"/>
          <w:lang w:val="en-US"/>
        </w:rPr>
        <w:t xml:space="preserve">Its activities are many and varied </w:t>
      </w:r>
      <w:r w:rsidRPr="00E27B89">
        <w:rPr>
          <w:rFonts w:ascii="Optima-Thin" w:eastAsia="Optima-Thin" w:hAnsi="Optima-Thin" w:cs="Optima-Thin"/>
          <w:color w:val="auto"/>
          <w:sz w:val="24"/>
          <w:szCs w:val="24"/>
          <w:lang w:val="en-US"/>
        </w:rPr>
        <w:t>and include the following:</w:t>
      </w:r>
    </w:p>
    <w:p w:rsidR="00A37A56" w:rsidRPr="00E27B89" w:rsidRDefault="00CC4C7A">
      <w:pPr>
        <w:pStyle w:val="Body"/>
        <w:spacing w:after="0" w:line="240" w:lineRule="auto"/>
        <w:ind w:left="720" w:hanging="720"/>
        <w:rPr>
          <w:rFonts w:ascii="Optima-Thin" w:eastAsia="Optima-Thin" w:hAnsi="Optima-Thin" w:cs="Optima-Thin"/>
          <w:color w:val="auto"/>
          <w:sz w:val="24"/>
          <w:szCs w:val="24"/>
        </w:rPr>
      </w:pPr>
      <w:r w:rsidRPr="00E27B89">
        <w:rPr>
          <w:rFonts w:ascii="Optima-Thin" w:eastAsia="Optima-Thin" w:hAnsi="Optima-Thin" w:cs="Optima-Thin"/>
          <w:color w:val="auto"/>
          <w:sz w:val="24"/>
          <w:szCs w:val="24"/>
          <w:lang w:val="en-US"/>
        </w:rPr>
        <w:t xml:space="preserve">- </w:t>
      </w:r>
      <w:r w:rsidRPr="00E27B89">
        <w:rPr>
          <w:rFonts w:ascii="Optima-Thin" w:eastAsia="Optima-Thin" w:hAnsi="Optima-Thin" w:cs="Optima-Thin"/>
          <w:color w:val="auto"/>
          <w:sz w:val="24"/>
          <w:szCs w:val="24"/>
          <w:lang w:val="en-US"/>
        </w:rPr>
        <w:tab/>
        <w:t xml:space="preserve">The </w:t>
      </w:r>
      <w:proofErr w:type="spellStart"/>
      <w:r w:rsidRPr="00E27B89">
        <w:rPr>
          <w:rFonts w:ascii="Optima-Thin" w:eastAsia="Optima-Thin" w:hAnsi="Optima-Thin" w:cs="Optima-Thin"/>
          <w:color w:val="auto"/>
          <w:sz w:val="24"/>
          <w:szCs w:val="24"/>
          <w:lang w:val="en-US"/>
        </w:rPr>
        <w:t>organisation</w:t>
      </w:r>
      <w:proofErr w:type="spellEnd"/>
      <w:r w:rsidRPr="00E27B89">
        <w:rPr>
          <w:rFonts w:ascii="Optima-Thin" w:eastAsia="Optima-Thin" w:hAnsi="Optima-Thin" w:cs="Optima-Thin"/>
          <w:color w:val="auto"/>
          <w:sz w:val="24"/>
          <w:szCs w:val="24"/>
          <w:lang w:val="en-US"/>
        </w:rPr>
        <w:t xml:space="preserve"> and promotion of the </w:t>
      </w:r>
      <w:r w:rsidRPr="00E27B89">
        <w:rPr>
          <w:rFonts w:ascii="Optima-Thin" w:eastAsia="Optima-Thin" w:hAnsi="Optima-Thin" w:cs="Optima-Thin"/>
          <w:color w:val="auto"/>
          <w:sz w:val="24"/>
          <w:szCs w:val="24"/>
        </w:rPr>
        <w:t>National</w:t>
      </w:r>
      <w:r w:rsidRPr="00E27B89">
        <w:rPr>
          <w:rFonts w:ascii="Optima-Thin" w:eastAsia="Optima-Thin" w:hAnsi="Optima-Thin" w:cs="Optima-Thin"/>
          <w:color w:val="auto"/>
          <w:sz w:val="24"/>
          <w:szCs w:val="24"/>
          <w:lang w:val="en-US"/>
        </w:rPr>
        <w:t xml:space="preserve"> teams in </w:t>
      </w:r>
      <w:r w:rsidRPr="00E27B89">
        <w:rPr>
          <w:rFonts w:ascii="Optima-Thin" w:eastAsia="Optima-Thin" w:hAnsi="Optima-Thin" w:cs="Optima-Thin"/>
          <w:color w:val="auto"/>
          <w:sz w:val="24"/>
          <w:szCs w:val="24"/>
        </w:rPr>
        <w:t>International</w:t>
      </w:r>
      <w:r w:rsidRPr="00E27B89">
        <w:rPr>
          <w:rFonts w:ascii="Optima-Thin" w:eastAsia="Optima-Thin" w:hAnsi="Optima-Thin" w:cs="Optima-Thin"/>
          <w:color w:val="auto"/>
          <w:sz w:val="24"/>
          <w:szCs w:val="24"/>
          <w:lang w:val="it-IT"/>
        </w:rPr>
        <w:t xml:space="preserve"> competition.</w:t>
      </w:r>
    </w:p>
    <w:p w:rsidR="00A37A56" w:rsidRPr="00E27B89" w:rsidRDefault="00CC4C7A">
      <w:pPr>
        <w:pStyle w:val="Body"/>
        <w:spacing w:after="0" w:line="240" w:lineRule="auto"/>
        <w:ind w:left="720" w:hanging="720"/>
        <w:rPr>
          <w:rFonts w:ascii="Optima-Thin" w:eastAsia="Optima-Thin" w:hAnsi="Optima-Thin" w:cs="Optima-Thin"/>
          <w:color w:val="auto"/>
          <w:sz w:val="24"/>
          <w:szCs w:val="24"/>
        </w:rPr>
      </w:pPr>
      <w:r w:rsidRPr="00E27B89">
        <w:rPr>
          <w:rFonts w:ascii="Optima-Thin" w:eastAsia="Optima-Thin" w:hAnsi="Optima-Thin" w:cs="Optima-Thin"/>
          <w:color w:val="auto"/>
          <w:sz w:val="24"/>
          <w:szCs w:val="24"/>
          <w:lang w:val="en-US"/>
        </w:rPr>
        <w:t xml:space="preserve">- </w:t>
      </w:r>
      <w:r w:rsidRPr="00E27B89">
        <w:rPr>
          <w:rFonts w:ascii="Optima-Thin" w:eastAsia="Optima-Thin" w:hAnsi="Optima-Thin" w:cs="Optima-Thin"/>
          <w:color w:val="auto"/>
          <w:sz w:val="24"/>
          <w:szCs w:val="24"/>
          <w:lang w:val="en-US"/>
        </w:rPr>
        <w:tab/>
        <w:t xml:space="preserve">The representation of the British game to </w:t>
      </w:r>
      <w:r w:rsidRPr="00E27B89">
        <w:rPr>
          <w:rFonts w:ascii="Optima-Thin" w:eastAsia="Optima-Thin" w:hAnsi="Optima-Thin" w:cs="Optima-Thin"/>
          <w:color w:val="auto"/>
          <w:sz w:val="24"/>
          <w:szCs w:val="24"/>
        </w:rPr>
        <w:t>National</w:t>
      </w:r>
      <w:r w:rsidRPr="00E27B89">
        <w:rPr>
          <w:rFonts w:ascii="Optima-Thin" w:eastAsia="Optima-Thin" w:hAnsi="Optima-Thin" w:cs="Optima-Thin"/>
          <w:color w:val="auto"/>
          <w:sz w:val="24"/>
          <w:szCs w:val="24"/>
          <w:lang w:val="en-US"/>
        </w:rPr>
        <w:t xml:space="preserve"> and </w:t>
      </w:r>
      <w:r w:rsidRPr="00E27B89">
        <w:rPr>
          <w:rFonts w:ascii="Optima-Thin" w:eastAsia="Optima-Thin" w:hAnsi="Optima-Thin" w:cs="Optima-Thin"/>
          <w:color w:val="auto"/>
          <w:sz w:val="24"/>
          <w:szCs w:val="24"/>
        </w:rPr>
        <w:t>I</w:t>
      </w:r>
      <w:r w:rsidR="00E27B89" w:rsidRPr="00E27B89">
        <w:rPr>
          <w:rFonts w:ascii="Optima-Thin" w:eastAsia="Optima-Thin" w:hAnsi="Optima-Thin" w:cs="Optima-Thin"/>
          <w:color w:val="auto"/>
          <w:sz w:val="24"/>
          <w:szCs w:val="24"/>
        </w:rPr>
        <w:t>n</w:t>
      </w:r>
      <w:r w:rsidRPr="00E27B89">
        <w:rPr>
          <w:rFonts w:ascii="Optima-Thin" w:eastAsia="Optima-Thin" w:hAnsi="Optima-Thin" w:cs="Optima-Thin"/>
          <w:color w:val="auto"/>
          <w:sz w:val="24"/>
          <w:szCs w:val="24"/>
        </w:rPr>
        <w:t>ternational</w:t>
      </w:r>
      <w:r w:rsidRPr="00E27B89">
        <w:rPr>
          <w:rFonts w:ascii="Optima-Thin" w:eastAsia="Optima-Thin" w:hAnsi="Optima-Thin" w:cs="Optima-Thin"/>
          <w:color w:val="auto"/>
          <w:sz w:val="24"/>
          <w:szCs w:val="24"/>
          <w:lang w:val="en-US"/>
        </w:rPr>
        <w:t xml:space="preserve"> partners</w:t>
      </w:r>
      <w:r w:rsidR="00E27B89">
        <w:rPr>
          <w:rFonts w:ascii="Optima-Thin" w:eastAsia="Optima-Thin" w:hAnsi="Optima-Thin" w:cs="Optima-Thin"/>
          <w:color w:val="auto"/>
          <w:sz w:val="24"/>
          <w:szCs w:val="24"/>
          <w:lang w:val="en-US"/>
        </w:rPr>
        <w:t>,</w:t>
      </w:r>
      <w:r w:rsidRPr="00E27B89">
        <w:rPr>
          <w:rFonts w:ascii="Optima-Thin" w:eastAsia="Optima-Thin" w:hAnsi="Optima-Thin" w:cs="Optima-Thin"/>
          <w:color w:val="auto"/>
          <w:sz w:val="24"/>
          <w:szCs w:val="24"/>
          <w:lang w:val="en-US"/>
        </w:rPr>
        <w:t xml:space="preserve"> be they sporting </w:t>
      </w:r>
      <w:proofErr w:type="spellStart"/>
      <w:r w:rsidRPr="00E27B89">
        <w:rPr>
          <w:rFonts w:ascii="Optima-Thin" w:eastAsia="Optima-Thin" w:hAnsi="Optima-Thin" w:cs="Optima-Thin"/>
          <w:color w:val="auto"/>
          <w:sz w:val="24"/>
          <w:szCs w:val="24"/>
          <w:lang w:val="en-US"/>
        </w:rPr>
        <w:t>organisations</w:t>
      </w:r>
      <w:proofErr w:type="spellEnd"/>
      <w:r w:rsidRPr="00E27B89">
        <w:rPr>
          <w:rFonts w:ascii="Optima-Thin" w:eastAsia="Optima-Thin" w:hAnsi="Optima-Thin" w:cs="Optima-Thin"/>
          <w:color w:val="auto"/>
          <w:sz w:val="24"/>
          <w:szCs w:val="24"/>
          <w:lang w:val="en-US"/>
        </w:rPr>
        <w:t xml:space="preserve">, </w:t>
      </w:r>
      <w:r w:rsidR="00E27B89" w:rsidRPr="00E27B89">
        <w:rPr>
          <w:rFonts w:ascii="Optima-Thin" w:eastAsia="Optima-Thin" w:hAnsi="Optima-Thin" w:cs="Optima-Thin"/>
          <w:color w:val="auto"/>
          <w:sz w:val="24"/>
          <w:szCs w:val="24"/>
          <w:lang w:val="en-US"/>
        </w:rPr>
        <w:t>f</w:t>
      </w:r>
      <w:proofErr w:type="spellStart"/>
      <w:r w:rsidRPr="00E27B89">
        <w:rPr>
          <w:rFonts w:ascii="Optima-Thin" w:eastAsia="Optima-Thin" w:hAnsi="Optima-Thin" w:cs="Optima-Thin"/>
          <w:color w:val="auto"/>
          <w:sz w:val="24"/>
          <w:szCs w:val="24"/>
        </w:rPr>
        <w:t>ederations</w:t>
      </w:r>
      <w:proofErr w:type="spellEnd"/>
      <w:r w:rsidRPr="00E27B89">
        <w:rPr>
          <w:rFonts w:ascii="Optima-Thin" w:eastAsia="Optima-Thin" w:hAnsi="Optima-Thin" w:cs="Optima-Thin"/>
          <w:color w:val="auto"/>
          <w:sz w:val="24"/>
          <w:szCs w:val="24"/>
          <w:lang w:val="en-US"/>
        </w:rPr>
        <w:t xml:space="preserve"> or commercial </w:t>
      </w:r>
      <w:r w:rsidR="00E27B89" w:rsidRPr="00E27B89">
        <w:rPr>
          <w:rFonts w:ascii="Optima-Thin" w:eastAsia="Optima-Thin" w:hAnsi="Optima-Thin" w:cs="Optima-Thin"/>
          <w:color w:val="auto"/>
          <w:sz w:val="24"/>
          <w:szCs w:val="24"/>
          <w:lang w:val="en-US"/>
        </w:rPr>
        <w:t>entities</w:t>
      </w:r>
      <w:r w:rsidRPr="00E27B89">
        <w:rPr>
          <w:rFonts w:ascii="Optima-Thin" w:eastAsia="Optima-Thin" w:hAnsi="Optima-Thin" w:cs="Optima-Thin"/>
          <w:color w:val="auto"/>
          <w:sz w:val="24"/>
          <w:szCs w:val="24"/>
          <w:lang w:val="en-US"/>
        </w:rPr>
        <w:t>.</w:t>
      </w:r>
    </w:p>
    <w:p w:rsidR="00A37A56" w:rsidRDefault="00A37A56">
      <w:pPr>
        <w:pStyle w:val="Body"/>
        <w:spacing w:after="0" w:line="240" w:lineRule="auto"/>
        <w:ind w:left="720" w:hanging="720"/>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The British American Football Association is a company limited by guarantee.</w:t>
      </w:r>
    </w:p>
    <w:p w:rsidR="00A37A56" w:rsidRDefault="00A37A56">
      <w:pPr>
        <w:pStyle w:val="Body"/>
        <w:spacing w:after="0" w:line="240" w:lineRule="auto"/>
        <w:rPr>
          <w:rFonts w:ascii="Optima-Thin" w:eastAsia="Optima-Thin" w:hAnsi="Optima-Thin" w:cs="Optima-Thin"/>
          <w:sz w:val="24"/>
          <w:szCs w:val="24"/>
        </w:rPr>
      </w:pPr>
    </w:p>
    <w:p w:rsidR="00E27B89" w:rsidRDefault="00E27B89">
      <w:pPr>
        <w:pStyle w:val="Body"/>
        <w:spacing w:after="0" w:line="240" w:lineRule="auto"/>
        <w:rPr>
          <w:rFonts w:ascii="Optima-Thin" w:eastAsia="Optima-Thin" w:hAnsi="Optima-Thin" w:cs="Optima-Thin"/>
          <w:sz w:val="30"/>
          <w:szCs w:val="30"/>
          <w:lang w:val="fr-FR"/>
        </w:rPr>
      </w:pPr>
    </w:p>
    <w:p w:rsidR="00A37A56" w:rsidRDefault="00CC4C7A">
      <w:pPr>
        <w:pStyle w:val="Body"/>
        <w:spacing w:after="0" w:line="240" w:lineRule="auto"/>
        <w:rPr>
          <w:rFonts w:ascii="Optima-Thin" w:eastAsia="Optima-Thin" w:hAnsi="Optima-Thin" w:cs="Optima-Thin"/>
          <w:sz w:val="30"/>
          <w:szCs w:val="30"/>
        </w:rPr>
      </w:pPr>
      <w:r>
        <w:rPr>
          <w:rFonts w:ascii="Optima-Thin" w:eastAsia="Optima-Thin" w:hAnsi="Optima-Thin" w:cs="Optima-Thin"/>
          <w:sz w:val="30"/>
          <w:szCs w:val="30"/>
          <w:lang w:val="fr-FR"/>
        </w:rPr>
        <w:t xml:space="preserve">Job </w:t>
      </w:r>
      <w:proofErr w:type="spellStart"/>
      <w:r w:rsidR="00E27B89">
        <w:rPr>
          <w:rFonts w:ascii="Optima-Thin" w:eastAsia="Optima-Thin" w:hAnsi="Optima-Thin" w:cs="Optima-Thin"/>
          <w:sz w:val="30"/>
          <w:szCs w:val="30"/>
          <w:lang w:val="fr-FR"/>
        </w:rPr>
        <w:t>Overview</w:t>
      </w:r>
      <w:proofErr w:type="spellEnd"/>
    </w:p>
    <w:p w:rsidR="00A37A56" w:rsidRDefault="00A37A56">
      <w:pPr>
        <w:pStyle w:val="Body"/>
        <w:spacing w:after="0" w:line="240" w:lineRule="auto"/>
        <w:rPr>
          <w:rFonts w:ascii="Optima-Thin" w:eastAsia="Optima-Thin" w:hAnsi="Optima-Thin" w:cs="Optima-Thin"/>
          <w:sz w:val="30"/>
          <w:szCs w:val="30"/>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xml:space="preserve">The Great Britain (GB) Lions is the name of the </w:t>
      </w:r>
      <w:r w:rsidR="00E27B89">
        <w:rPr>
          <w:rFonts w:ascii="Optima-Thin" w:eastAsia="Optima-Thin" w:hAnsi="Optima-Thin" w:cs="Optima-Thin"/>
          <w:sz w:val="24"/>
          <w:szCs w:val="24"/>
          <w:lang w:val="en-US"/>
        </w:rPr>
        <w:t xml:space="preserve">BAFA </w:t>
      </w:r>
      <w:r>
        <w:rPr>
          <w:rFonts w:ascii="Optima-Thin" w:eastAsia="Optima-Thin" w:hAnsi="Optima-Thin" w:cs="Optima-Thin"/>
          <w:sz w:val="24"/>
          <w:szCs w:val="24"/>
          <w:lang w:val="en-US"/>
        </w:rPr>
        <w:t xml:space="preserve">representative teams </w:t>
      </w:r>
      <w:r w:rsidR="00E27B89">
        <w:rPr>
          <w:rFonts w:ascii="Optima-Thin" w:eastAsia="Optima-Thin" w:hAnsi="Optima-Thin" w:cs="Optima-Thin"/>
          <w:sz w:val="24"/>
          <w:szCs w:val="24"/>
          <w:lang w:val="en-US"/>
        </w:rPr>
        <w:t>that</w:t>
      </w:r>
      <w:r>
        <w:rPr>
          <w:rFonts w:ascii="Optima-Thin" w:eastAsia="Optima-Thin" w:hAnsi="Optima-Thin" w:cs="Optima-Thin"/>
          <w:sz w:val="24"/>
          <w:szCs w:val="24"/>
          <w:lang w:val="en-US"/>
        </w:rPr>
        <w:t xml:space="preserve"> compete at a number of different age ranges and variants of the game of </w:t>
      </w:r>
      <w:r w:rsidR="00E27B89">
        <w:rPr>
          <w:rFonts w:ascii="Optima-Thin" w:eastAsia="Optima-Thin" w:hAnsi="Optima-Thin" w:cs="Optima-Thin"/>
          <w:sz w:val="24"/>
          <w:szCs w:val="24"/>
          <w:lang w:val="en-US"/>
        </w:rPr>
        <w:t>American football</w:t>
      </w:r>
      <w:r>
        <w:rPr>
          <w:rFonts w:ascii="Optima-Thin" w:eastAsia="Optima-Thin" w:hAnsi="Optima-Thin" w:cs="Optima-Thin"/>
          <w:sz w:val="24"/>
          <w:szCs w:val="24"/>
          <w:lang w:val="en-US"/>
        </w:rPr>
        <w:t>.</w:t>
      </w:r>
    </w:p>
    <w:p w:rsidR="00A37A56" w:rsidRDefault="00A37A56">
      <w:pPr>
        <w:pStyle w:val="Body"/>
        <w:spacing w:after="0" w:line="240" w:lineRule="auto"/>
        <w:rPr>
          <w:rFonts w:ascii="Optima-Thin" w:eastAsia="Optima-Thin" w:hAnsi="Optima-Thin" w:cs="Optima-Thin"/>
          <w:sz w:val="24"/>
          <w:szCs w:val="24"/>
        </w:rPr>
      </w:pPr>
    </w:p>
    <w:p w:rsidR="00E27B89" w:rsidRDefault="00CC4C7A">
      <w:pPr>
        <w:pStyle w:val="Body"/>
        <w:spacing w:after="0" w:line="240" w:lineRule="auto"/>
        <w:rPr>
          <w:rFonts w:ascii="Optima-Thin" w:eastAsia="Optima-Thin" w:hAnsi="Optima-Thin" w:cs="Optima-Thin"/>
          <w:sz w:val="24"/>
          <w:szCs w:val="24"/>
          <w:lang w:val="en-US"/>
        </w:rPr>
      </w:pPr>
      <w:r>
        <w:rPr>
          <w:rFonts w:ascii="Optima-Thin" w:eastAsia="Optima-Thin" w:hAnsi="Optima-Thin" w:cs="Optima-Thin"/>
          <w:sz w:val="24"/>
          <w:szCs w:val="24"/>
          <w:lang w:val="en-US"/>
        </w:rPr>
        <w:t>The primary aim</w:t>
      </w:r>
      <w:r w:rsidR="00E27B89">
        <w:rPr>
          <w:rFonts w:ascii="Optima-Thin" w:eastAsia="Optima-Thin" w:hAnsi="Optima-Thin" w:cs="Optima-Thin"/>
          <w:sz w:val="24"/>
          <w:szCs w:val="24"/>
          <w:lang w:val="en-US"/>
        </w:rPr>
        <w:t>s</w:t>
      </w:r>
      <w:r>
        <w:rPr>
          <w:rFonts w:ascii="Optima-Thin" w:eastAsia="Optima-Thin" w:hAnsi="Optima-Thin" w:cs="Optima-Thin"/>
          <w:sz w:val="24"/>
          <w:szCs w:val="24"/>
          <w:lang w:val="en-US"/>
        </w:rPr>
        <w:t xml:space="preserve"> of the </w:t>
      </w:r>
      <w:r w:rsidR="00FA06BD">
        <w:rPr>
          <w:rFonts w:ascii="Optima-Thin" w:eastAsia="Optima-Thin" w:hAnsi="Optima-Thin" w:cs="Optima-Thin"/>
          <w:sz w:val="24"/>
          <w:szCs w:val="24"/>
          <w:lang w:val="en-US"/>
        </w:rPr>
        <w:t xml:space="preserve">GB Lions U19 </w:t>
      </w:r>
      <w:r>
        <w:rPr>
          <w:rFonts w:ascii="Optima-Thin" w:eastAsia="Optima-Thin" w:hAnsi="Optima-Thin" w:cs="Optima-Thin"/>
          <w:sz w:val="24"/>
          <w:szCs w:val="24"/>
          <w:lang w:val="en-US"/>
        </w:rPr>
        <w:t xml:space="preserve">Head Coach </w:t>
      </w:r>
      <w:r w:rsidR="00E27B89">
        <w:rPr>
          <w:rFonts w:ascii="Optima-Thin" w:eastAsia="Optima-Thin" w:hAnsi="Optima-Thin" w:cs="Optima-Thin"/>
          <w:sz w:val="24"/>
          <w:szCs w:val="24"/>
          <w:lang w:val="en-US"/>
        </w:rPr>
        <w:t xml:space="preserve">role </w:t>
      </w:r>
      <w:r w:rsidR="00FA06BD">
        <w:rPr>
          <w:rFonts w:ascii="Optima-Thin" w:eastAsia="Optima-Thin" w:hAnsi="Optima-Thin" w:cs="Optima-Thin"/>
          <w:sz w:val="24"/>
          <w:szCs w:val="24"/>
          <w:lang w:val="en-US"/>
        </w:rPr>
        <w:t>are</w:t>
      </w:r>
      <w:r w:rsidR="00E27B89">
        <w:rPr>
          <w:rFonts w:ascii="Optima-Thin" w:eastAsia="Optima-Thin" w:hAnsi="Optima-Thin" w:cs="Optima-Thin"/>
          <w:sz w:val="24"/>
          <w:szCs w:val="24"/>
          <w:lang w:val="en-US"/>
        </w:rPr>
        <w:t>:</w:t>
      </w:r>
    </w:p>
    <w:p w:rsidR="00FA06BD" w:rsidRDefault="00FA06BD" w:rsidP="00FA06BD">
      <w:pPr>
        <w:pStyle w:val="Body"/>
        <w:numPr>
          <w:ilvl w:val="0"/>
          <w:numId w:val="1"/>
        </w:numPr>
        <w:spacing w:after="0" w:line="240" w:lineRule="auto"/>
        <w:rPr>
          <w:rFonts w:ascii="Optima-Thin" w:eastAsia="Optima-Thin" w:hAnsi="Optima-Thin" w:cs="Optima-Thin"/>
          <w:sz w:val="24"/>
          <w:szCs w:val="24"/>
          <w:lang w:val="en-US"/>
        </w:rPr>
      </w:pPr>
      <w:r>
        <w:rPr>
          <w:rFonts w:ascii="Optima-Thin" w:eastAsia="Optima-Thin" w:hAnsi="Optima-Thin" w:cs="Optima-Thin"/>
          <w:sz w:val="24"/>
          <w:szCs w:val="24"/>
          <w:lang w:val="en-US"/>
        </w:rPr>
        <w:t>The development of U19 players across Great Britain.</w:t>
      </w:r>
    </w:p>
    <w:p w:rsidR="00E27B89" w:rsidRDefault="00E27B89" w:rsidP="00FA06BD">
      <w:pPr>
        <w:pStyle w:val="Body"/>
        <w:numPr>
          <w:ilvl w:val="0"/>
          <w:numId w:val="1"/>
        </w:numPr>
        <w:spacing w:after="0" w:line="240" w:lineRule="auto"/>
        <w:rPr>
          <w:rFonts w:ascii="Optima-Thin" w:eastAsia="Optima-Thin" w:hAnsi="Optima-Thin" w:cs="Optima-Thin"/>
          <w:sz w:val="24"/>
          <w:szCs w:val="24"/>
          <w:lang w:val="en-US"/>
        </w:rPr>
      </w:pPr>
      <w:r>
        <w:rPr>
          <w:rFonts w:ascii="Optima-Thin" w:eastAsia="Optima-Thin" w:hAnsi="Optima-Thin" w:cs="Optima-Thin"/>
          <w:sz w:val="24"/>
          <w:szCs w:val="24"/>
          <w:lang w:val="en-US"/>
        </w:rPr>
        <w:t xml:space="preserve">The </w:t>
      </w:r>
      <w:r w:rsidR="00FA06BD">
        <w:rPr>
          <w:rFonts w:ascii="Optima-Thin" w:eastAsia="Optima-Thin" w:hAnsi="Optima-Thin" w:cs="Optima-Thin"/>
          <w:sz w:val="24"/>
          <w:szCs w:val="24"/>
          <w:lang w:val="en-US"/>
        </w:rPr>
        <w:t xml:space="preserve">on-field </w:t>
      </w:r>
      <w:r>
        <w:rPr>
          <w:rFonts w:ascii="Optima-Thin" w:eastAsia="Optima-Thin" w:hAnsi="Optima-Thin" w:cs="Optima-Thin"/>
          <w:sz w:val="24"/>
          <w:szCs w:val="24"/>
          <w:lang w:val="en-US"/>
        </w:rPr>
        <w:t>performance of the GB Lions U19</w:t>
      </w:r>
      <w:r w:rsidR="00FA06BD">
        <w:rPr>
          <w:rFonts w:ascii="Optima-Thin" w:eastAsia="Optima-Thin" w:hAnsi="Optima-Thin" w:cs="Optima-Thin"/>
          <w:sz w:val="24"/>
          <w:szCs w:val="24"/>
          <w:lang w:val="en-US"/>
        </w:rPr>
        <w:t xml:space="preserve"> programme.</w:t>
      </w:r>
    </w:p>
    <w:p w:rsidR="00FA06BD" w:rsidRDefault="00FA06BD" w:rsidP="00FA06BD">
      <w:pPr>
        <w:pStyle w:val="Body"/>
        <w:numPr>
          <w:ilvl w:val="0"/>
          <w:numId w:val="1"/>
        </w:numPr>
        <w:spacing w:after="0" w:line="240" w:lineRule="auto"/>
        <w:rPr>
          <w:rFonts w:ascii="Optima-Thin" w:eastAsia="Optima-Thin" w:hAnsi="Optima-Thin" w:cs="Optima-Thin"/>
          <w:sz w:val="24"/>
          <w:szCs w:val="24"/>
          <w:lang w:val="en-US"/>
        </w:rPr>
      </w:pPr>
      <w:r>
        <w:rPr>
          <w:rFonts w:ascii="Optima-Thin" w:eastAsia="Optima-Thin" w:hAnsi="Optima-Thin" w:cs="Optima-Thin"/>
          <w:sz w:val="24"/>
          <w:szCs w:val="24"/>
          <w:lang w:val="en-US"/>
        </w:rPr>
        <w:t>The conduct and behavior of the GB Lions U19 programme on and off the field.</w:t>
      </w:r>
    </w:p>
    <w:p w:rsidR="00E27B89" w:rsidRDefault="00E27B89">
      <w:pPr>
        <w:pStyle w:val="Body"/>
        <w:spacing w:after="0" w:line="240" w:lineRule="auto"/>
        <w:rPr>
          <w:rFonts w:ascii="Optima-Thin" w:eastAsia="Optima-Thin" w:hAnsi="Optima-Thin" w:cs="Optima-Thin"/>
          <w:sz w:val="24"/>
          <w:szCs w:val="24"/>
          <w:lang w:val="en-US"/>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To achieve th</w:t>
      </w:r>
      <w:r w:rsidR="00FA06BD">
        <w:rPr>
          <w:rFonts w:ascii="Optima-Thin" w:eastAsia="Optima-Thin" w:hAnsi="Optima-Thin" w:cs="Optima-Thin"/>
          <w:sz w:val="24"/>
          <w:szCs w:val="24"/>
          <w:lang w:val="en-US"/>
        </w:rPr>
        <w:t>e</w:t>
      </w:r>
      <w:r>
        <w:rPr>
          <w:rFonts w:ascii="Optima-Thin" w:eastAsia="Optima-Thin" w:hAnsi="Optima-Thin" w:cs="Optima-Thin"/>
          <w:sz w:val="24"/>
          <w:szCs w:val="24"/>
          <w:lang w:val="en-US"/>
        </w:rPr>
        <w:t>s</w:t>
      </w:r>
      <w:r w:rsidR="00FA06BD">
        <w:rPr>
          <w:rFonts w:ascii="Optima-Thin" w:eastAsia="Optima-Thin" w:hAnsi="Optima-Thin" w:cs="Optima-Thin"/>
          <w:sz w:val="24"/>
          <w:szCs w:val="24"/>
          <w:lang w:val="en-US"/>
        </w:rPr>
        <w:t>e</w:t>
      </w:r>
      <w:r>
        <w:rPr>
          <w:rFonts w:ascii="Optima-Thin" w:eastAsia="Optima-Thin" w:hAnsi="Optima-Thin" w:cs="Optima-Thin"/>
          <w:sz w:val="24"/>
          <w:szCs w:val="24"/>
          <w:lang w:val="en-US"/>
        </w:rPr>
        <w:t xml:space="preserve"> aim</w:t>
      </w:r>
      <w:r w:rsidR="00FA06BD">
        <w:rPr>
          <w:rFonts w:ascii="Optima-Thin" w:eastAsia="Optima-Thin" w:hAnsi="Optima-Thin" w:cs="Optima-Thin"/>
          <w:sz w:val="24"/>
          <w:szCs w:val="24"/>
          <w:lang w:val="en-US"/>
        </w:rPr>
        <w:t>s</w:t>
      </w:r>
      <w:r>
        <w:rPr>
          <w:rFonts w:ascii="Optima-Thin" w:eastAsia="Optima-Thin" w:hAnsi="Optima-Thin" w:cs="Optima-Thin"/>
          <w:sz w:val="24"/>
          <w:szCs w:val="24"/>
          <w:lang w:val="en-US"/>
        </w:rPr>
        <w:t xml:space="preserve">, the Head Coach must ensure that his/her team follows the direction and mission statement </w:t>
      </w:r>
      <w:r w:rsidR="00FA06BD">
        <w:rPr>
          <w:rFonts w:ascii="Optima-Thin" w:eastAsia="Optima-Thin" w:hAnsi="Optima-Thin" w:cs="Optima-Thin"/>
          <w:sz w:val="24"/>
          <w:szCs w:val="24"/>
          <w:lang w:val="en-US"/>
        </w:rPr>
        <w:t>as agreed between the Head Coach and the</w:t>
      </w:r>
      <w:r>
        <w:rPr>
          <w:rFonts w:ascii="Optima-Thin" w:eastAsia="Optima-Thin" w:hAnsi="Optima-Thin" w:cs="Optima-Thin"/>
          <w:sz w:val="24"/>
          <w:szCs w:val="24"/>
          <w:lang w:val="en-US"/>
        </w:rPr>
        <w:t xml:space="preserve"> BAFA National </w:t>
      </w:r>
      <w:r w:rsidRPr="00FA06BD">
        <w:rPr>
          <w:rFonts w:ascii="Optima-Thin" w:eastAsia="Optima-Thin" w:hAnsi="Optima-Thin" w:cs="Optima-Thin"/>
          <w:color w:val="auto"/>
          <w:sz w:val="24"/>
          <w:szCs w:val="24"/>
          <w:lang w:val="en-US"/>
        </w:rPr>
        <w:t>Programme</w:t>
      </w:r>
      <w:r w:rsidRPr="00FA06BD">
        <w:rPr>
          <w:rFonts w:ascii="Optima-Thin" w:eastAsia="Optima-Thin" w:hAnsi="Optima-Thin" w:cs="Optima-Thin"/>
          <w:color w:val="auto"/>
          <w:sz w:val="24"/>
          <w:szCs w:val="24"/>
        </w:rPr>
        <w:t xml:space="preserve"> Committee</w:t>
      </w:r>
      <w:r w:rsidR="00FA06BD">
        <w:rPr>
          <w:rFonts w:ascii="Optima-Thin" w:eastAsia="Optima-Thin" w:hAnsi="Optima-Thin" w:cs="Optima-Thin"/>
          <w:color w:val="auto"/>
          <w:sz w:val="24"/>
          <w:szCs w:val="24"/>
        </w:rPr>
        <w:t>.</w:t>
      </w:r>
      <w:r w:rsidRPr="00FA06BD">
        <w:rPr>
          <w:rFonts w:ascii="Optima-Thin" w:eastAsia="Optima-Thin" w:hAnsi="Optima-Thin" w:cs="Optima-Thin"/>
          <w:color w:val="auto"/>
          <w:sz w:val="24"/>
          <w:szCs w:val="24"/>
          <w:lang w:val="en-US"/>
        </w:rPr>
        <w:t xml:space="preserve"> </w:t>
      </w:r>
    </w:p>
    <w:p w:rsidR="00A37A56" w:rsidRDefault="00A37A56">
      <w:pPr>
        <w:pStyle w:val="Body"/>
        <w:spacing w:after="0" w:line="240" w:lineRule="auto"/>
        <w:rPr>
          <w:rFonts w:ascii="Optima-Thin" w:eastAsia="Optima-Thin" w:hAnsi="Optima-Thin" w:cs="Optima-Thin"/>
          <w:sz w:val="24"/>
          <w:szCs w:val="24"/>
        </w:rPr>
      </w:pPr>
    </w:p>
    <w:p w:rsidR="00FA06BD" w:rsidRDefault="00FA06BD">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30"/>
          <w:szCs w:val="30"/>
        </w:rPr>
      </w:pPr>
      <w:r>
        <w:rPr>
          <w:rFonts w:ascii="Optima-Thin" w:eastAsia="Optima-Thin" w:hAnsi="Optima-Thin" w:cs="Optima-Thin"/>
          <w:sz w:val="30"/>
          <w:szCs w:val="30"/>
          <w:lang w:val="de-DE"/>
        </w:rPr>
        <w:t>Tenure</w:t>
      </w:r>
    </w:p>
    <w:p w:rsidR="00A37A56" w:rsidRDefault="00A37A56">
      <w:pPr>
        <w:pStyle w:val="Body"/>
        <w:spacing w:after="0" w:line="240" w:lineRule="auto"/>
        <w:rPr>
          <w:rFonts w:ascii="Optima-Thin" w:eastAsia="Optima-Thin" w:hAnsi="Optima-Thin" w:cs="Optima-Thin"/>
          <w:sz w:val="30"/>
          <w:szCs w:val="30"/>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This cont</w:t>
      </w:r>
      <w:r w:rsidR="00FA06BD">
        <w:rPr>
          <w:rFonts w:ascii="Optima-Thin" w:eastAsia="Optima-Thin" w:hAnsi="Optima-Thin" w:cs="Optima-Thin"/>
          <w:sz w:val="24"/>
          <w:szCs w:val="24"/>
          <w:lang w:val="en-US"/>
        </w:rPr>
        <w:t xml:space="preserve">ract is for a fixed term basis of initially 12 months but this term may be revised in line with performance. </w:t>
      </w: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BAFA reserves the right to renew or not to renew the appointment at that time.</w:t>
      </w: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BAFA also reserves the right to terminate the post, should the post-holder fail to fulfil the duties and responsibilities outlined below.</w:t>
      </w:r>
    </w:p>
    <w:p w:rsidR="00A37A56" w:rsidRDefault="00A37A56">
      <w:pPr>
        <w:pStyle w:val="Body"/>
        <w:spacing w:after="0" w:line="240" w:lineRule="auto"/>
        <w:rPr>
          <w:rFonts w:ascii="Optima-Thin" w:eastAsia="Optima-Thin" w:hAnsi="Optima-Thin" w:cs="Optima-Thin"/>
          <w:sz w:val="24"/>
          <w:szCs w:val="24"/>
        </w:rPr>
      </w:pPr>
    </w:p>
    <w:p w:rsidR="00A37A56" w:rsidRDefault="00A37A56">
      <w:pPr>
        <w:pStyle w:val="Body"/>
        <w:spacing w:after="0" w:line="240" w:lineRule="auto"/>
        <w:rPr>
          <w:rFonts w:ascii="Optima-Thin" w:eastAsia="Optima-Thin" w:hAnsi="Optima-Thin" w:cs="Optima-Thin"/>
          <w:sz w:val="30"/>
          <w:szCs w:val="30"/>
        </w:rPr>
      </w:pPr>
    </w:p>
    <w:p w:rsidR="00A37A56" w:rsidRDefault="00CC4C7A">
      <w:pPr>
        <w:pStyle w:val="Body"/>
        <w:spacing w:after="0" w:line="240" w:lineRule="auto"/>
        <w:rPr>
          <w:rFonts w:ascii="Optima-Thin" w:eastAsia="Optima-Thin" w:hAnsi="Optima-Thin" w:cs="Optima-Thin"/>
          <w:sz w:val="30"/>
          <w:szCs w:val="30"/>
        </w:rPr>
      </w:pPr>
      <w:r>
        <w:rPr>
          <w:rFonts w:ascii="Optima-Thin" w:eastAsia="Optima-Thin" w:hAnsi="Optima-Thin" w:cs="Optima-Thin"/>
          <w:sz w:val="30"/>
          <w:szCs w:val="30"/>
          <w:lang w:val="en-US"/>
        </w:rPr>
        <w:t>Reports to</w:t>
      </w:r>
    </w:p>
    <w:p w:rsidR="00A37A56" w:rsidRDefault="00A37A56">
      <w:pPr>
        <w:pStyle w:val="Body"/>
        <w:spacing w:after="0" w:line="240" w:lineRule="auto"/>
        <w:rPr>
          <w:rFonts w:ascii="Optima-Thin" w:eastAsia="Optima-Thin" w:hAnsi="Optima-Thin" w:cs="Optima-Thin"/>
          <w:sz w:val="30"/>
          <w:szCs w:val="30"/>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BAFA National Programme Committee</w:t>
      </w:r>
      <w:r w:rsidR="00FA06BD">
        <w:rPr>
          <w:rFonts w:ascii="Optima-Thin" w:eastAsia="Optima-Thin" w:hAnsi="Optima-Thin" w:cs="Optima-Thin"/>
          <w:sz w:val="24"/>
          <w:szCs w:val="24"/>
          <w:lang w:val="en-US"/>
        </w:rPr>
        <w:t>.</w:t>
      </w:r>
      <w:r>
        <w:rPr>
          <w:rFonts w:ascii="Optima-Thin" w:eastAsia="Optima-Thin" w:hAnsi="Optima-Thin" w:cs="Optima-Thin"/>
          <w:sz w:val="24"/>
          <w:szCs w:val="24"/>
          <w:lang w:val="en-US"/>
        </w:rPr>
        <w:t xml:space="preserve"> </w:t>
      </w:r>
    </w:p>
    <w:p w:rsidR="00A37A56" w:rsidRDefault="00A37A56">
      <w:pPr>
        <w:pStyle w:val="Body"/>
        <w:spacing w:after="0" w:line="240" w:lineRule="auto"/>
        <w:rPr>
          <w:rFonts w:ascii="Optima-Thin" w:eastAsia="Optima-Thin" w:hAnsi="Optima-Thin" w:cs="Optima-Thin"/>
          <w:sz w:val="24"/>
          <w:szCs w:val="24"/>
        </w:rPr>
      </w:pPr>
    </w:p>
    <w:p w:rsidR="00FA06BD" w:rsidRDefault="00FA06BD">
      <w:pPr>
        <w:pStyle w:val="Body"/>
        <w:spacing w:after="0" w:line="240" w:lineRule="auto"/>
        <w:rPr>
          <w:rFonts w:ascii="Optima-Thin" w:eastAsia="Optima-Thin" w:hAnsi="Optima-Thin" w:cs="Optima-Thin"/>
          <w:sz w:val="30"/>
          <w:szCs w:val="30"/>
          <w:lang w:val="en-US"/>
        </w:rPr>
      </w:pPr>
    </w:p>
    <w:p w:rsidR="00A37A56" w:rsidRDefault="00CC4C7A">
      <w:pPr>
        <w:pStyle w:val="Body"/>
        <w:spacing w:after="0" w:line="240" w:lineRule="auto"/>
        <w:rPr>
          <w:rFonts w:ascii="Optima-Thin" w:eastAsia="Optima-Thin" w:hAnsi="Optima-Thin" w:cs="Optima-Thin"/>
          <w:sz w:val="30"/>
          <w:szCs w:val="30"/>
        </w:rPr>
      </w:pPr>
      <w:r>
        <w:rPr>
          <w:rFonts w:ascii="Optima-Thin" w:eastAsia="Optima-Thin" w:hAnsi="Optima-Thin" w:cs="Optima-Thin"/>
          <w:sz w:val="30"/>
          <w:szCs w:val="30"/>
          <w:lang w:val="en-US"/>
        </w:rPr>
        <w:t>Main Duties and Responsibilities</w:t>
      </w:r>
    </w:p>
    <w:p w:rsidR="00A37A56" w:rsidRDefault="00A37A56">
      <w:pPr>
        <w:pStyle w:val="Body"/>
        <w:spacing w:after="0" w:line="240" w:lineRule="auto"/>
        <w:rPr>
          <w:rFonts w:ascii="Optima-Thin" w:eastAsia="Optima-Thin" w:hAnsi="Optima-Thin" w:cs="Optima-Thin"/>
          <w:sz w:val="30"/>
          <w:szCs w:val="30"/>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This role description is not to be regarded as exclusive or exhaustive. It is intended as an outline indication of the areas of activity and will be amended in the light of the changing needs of the BAFA National Programme.</w:t>
      </w:r>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25"/>
          <w:szCs w:val="25"/>
          <w:lang w:val="en-US"/>
        </w:rPr>
      </w:pPr>
      <w:r>
        <w:rPr>
          <w:rFonts w:ascii="Optima-Thin" w:eastAsia="Optima-Thin" w:hAnsi="Optima-Thin" w:cs="Optima-Thin"/>
          <w:sz w:val="25"/>
          <w:szCs w:val="25"/>
          <w:lang w:val="en-US"/>
        </w:rPr>
        <w:t>The Head Coach will be required to:</w:t>
      </w:r>
    </w:p>
    <w:p w:rsidR="00EC57A5" w:rsidRDefault="00EC57A5"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rPr>
        <w:t>Take responsibly for all “American football” aspects of the U19 programme.</w:t>
      </w:r>
    </w:p>
    <w:p w:rsidR="00EC57A5" w:rsidRDefault="00EC57A5"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rPr>
        <w:t>To work in close collaboration with the U19 General Manager.</w:t>
      </w:r>
    </w:p>
    <w:p w:rsidR="00EC57A5" w:rsidRPr="00EC57A5" w:rsidRDefault="00EC57A5"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rPr>
        <w:t>To communicate with the National Programme Committee at regular intervals as agreed.</w:t>
      </w:r>
    </w:p>
    <w:p w:rsidR="00EC57A5" w:rsidRPr="00EC57A5" w:rsidRDefault="00EC57A5"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rPr>
        <w:t>To develop a strategy for player development within U19 football that prepares players for the GB U19 programme.</w:t>
      </w:r>
    </w:p>
    <w:p w:rsidR="00EC57A5" w:rsidRPr="00EC57A5" w:rsidRDefault="00EC57A5"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rPr>
        <w:t>To assist in the implementation and deliver of the player development strategy.</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xml:space="preserve">Contribute to the evolution, development and promotion of a “high performance” culture and performance pathway within the BAFA National </w:t>
      </w:r>
      <w:proofErr w:type="spellStart"/>
      <w:r>
        <w:rPr>
          <w:rFonts w:ascii="Optima-Thin" w:eastAsia="Optima-Thin" w:hAnsi="Optima-Thin" w:cs="Optima-Thin"/>
          <w:sz w:val="24"/>
          <w:szCs w:val="24"/>
          <w:lang w:val="en-US"/>
        </w:rPr>
        <w:t>Programme</w:t>
      </w:r>
      <w:r w:rsidR="00E96982">
        <w:rPr>
          <w:rFonts w:ascii="Optima-Thin" w:eastAsia="Optima-Thin" w:hAnsi="Optima-Thin" w:cs="Optima-Thin"/>
          <w:sz w:val="24"/>
          <w:szCs w:val="24"/>
          <w:lang w:val="en-US"/>
        </w:rPr>
        <w:t>s</w:t>
      </w:r>
      <w:proofErr w:type="spellEnd"/>
      <w:r>
        <w:rPr>
          <w:rFonts w:ascii="Optima-Thin" w:eastAsia="Optima-Thin" w:hAnsi="Optima-Thin" w:cs="Optima-Thin"/>
          <w:sz w:val="24"/>
          <w:szCs w:val="24"/>
          <w:lang w:val="en-US"/>
        </w:rPr>
        <w:t>.</w:t>
      </w:r>
    </w:p>
    <w:p w:rsidR="00E96982" w:rsidRPr="00E96982" w:rsidRDefault="00E96982"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rPr>
        <w:t>Recruit a high quality coaching staff and ensure that all coaches and staff are DBS checked by BAFA.</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xml:space="preserve">Coach the GB Lions </w:t>
      </w:r>
      <w:r w:rsidR="00E96982">
        <w:rPr>
          <w:rFonts w:ascii="Optima-Thin" w:eastAsia="Optima-Thin" w:hAnsi="Optima-Thin" w:cs="Optima-Thin"/>
          <w:sz w:val="24"/>
          <w:szCs w:val="24"/>
          <w:lang w:val="en-US"/>
        </w:rPr>
        <w:t>U19 t</w:t>
      </w:r>
      <w:r>
        <w:rPr>
          <w:rFonts w:ascii="Optima-Thin" w:eastAsia="Optima-Thin" w:hAnsi="Optima-Thin" w:cs="Optima-Thin"/>
          <w:sz w:val="24"/>
          <w:szCs w:val="24"/>
          <w:lang w:val="en-US"/>
        </w:rPr>
        <w:t xml:space="preserve">eam </w:t>
      </w:r>
      <w:r w:rsidRPr="00E96982">
        <w:rPr>
          <w:rFonts w:ascii="Optima-Thin" w:eastAsia="Optima-Thin" w:hAnsi="Optima-Thin" w:cs="Optima-Thin"/>
          <w:color w:val="auto"/>
          <w:sz w:val="24"/>
          <w:szCs w:val="24"/>
          <w:lang w:val="en-US"/>
        </w:rPr>
        <w:t xml:space="preserve">at </w:t>
      </w:r>
      <w:r w:rsidRPr="00E96982">
        <w:rPr>
          <w:rFonts w:ascii="Optima-Thin" w:eastAsia="Optima-Thin" w:hAnsi="Optima-Thin" w:cs="Optima-Thin"/>
          <w:color w:val="auto"/>
          <w:sz w:val="24"/>
          <w:szCs w:val="24"/>
        </w:rPr>
        <w:t>I</w:t>
      </w:r>
      <w:proofErr w:type="spellStart"/>
      <w:r w:rsidRPr="00E96982">
        <w:rPr>
          <w:rFonts w:ascii="Optima-Thin" w:eastAsia="Optima-Thin" w:hAnsi="Optima-Thin" w:cs="Optima-Thin"/>
          <w:color w:val="auto"/>
          <w:sz w:val="24"/>
          <w:szCs w:val="24"/>
          <w:lang w:val="en-US"/>
        </w:rPr>
        <w:t>nternational</w:t>
      </w:r>
      <w:proofErr w:type="spellEnd"/>
      <w:r w:rsidRPr="00E96982">
        <w:rPr>
          <w:rFonts w:ascii="Optima-Thin" w:eastAsia="Optima-Thin" w:hAnsi="Optima-Thin" w:cs="Optima-Thin"/>
          <w:color w:val="auto"/>
          <w:sz w:val="24"/>
          <w:szCs w:val="24"/>
          <w:lang w:val="en-US"/>
        </w:rPr>
        <w:t xml:space="preserve"> </w:t>
      </w:r>
      <w:r>
        <w:rPr>
          <w:rFonts w:ascii="Optima-Thin" w:eastAsia="Optima-Thin" w:hAnsi="Optima-Thin" w:cs="Optima-Thin"/>
          <w:sz w:val="24"/>
          <w:szCs w:val="24"/>
          <w:lang w:val="en-US"/>
        </w:rPr>
        <w:t>competitions and events.</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xml:space="preserve">Develop and prepare the </w:t>
      </w:r>
      <w:proofErr w:type="spellStart"/>
      <w:r w:rsidR="00E96982">
        <w:rPr>
          <w:rFonts w:ascii="Optima-Thin" w:eastAsia="Optima-Thin" w:hAnsi="Optima-Thin" w:cs="Optima-Thin"/>
          <w:sz w:val="24"/>
          <w:szCs w:val="24"/>
          <w:lang w:val="en-US"/>
        </w:rPr>
        <w:t>programme</w:t>
      </w:r>
      <w:proofErr w:type="spellEnd"/>
      <w:r>
        <w:rPr>
          <w:rFonts w:ascii="Optima-Thin" w:eastAsia="Optima-Thin" w:hAnsi="Optima-Thin" w:cs="Optima-Thin"/>
          <w:sz w:val="24"/>
          <w:szCs w:val="24"/>
          <w:lang w:val="en-US"/>
        </w:rPr>
        <w:t xml:space="preserve"> for the appropriate level </w:t>
      </w:r>
      <w:r w:rsidRPr="00EC57A5">
        <w:rPr>
          <w:rFonts w:ascii="Optima-Thin" w:eastAsia="Optima-Thin" w:hAnsi="Optima-Thin" w:cs="Optima-Thin"/>
          <w:color w:val="auto"/>
          <w:sz w:val="24"/>
          <w:szCs w:val="24"/>
          <w:lang w:val="en-US"/>
        </w:rPr>
        <w:t>o</w:t>
      </w:r>
      <w:r w:rsidRPr="00EC57A5">
        <w:rPr>
          <w:rFonts w:ascii="Optima-Thin" w:eastAsia="Optima-Thin" w:hAnsi="Optima-Thin" w:cs="Optima-Thin"/>
          <w:color w:val="auto"/>
          <w:sz w:val="24"/>
          <w:szCs w:val="24"/>
        </w:rPr>
        <w:t>f International</w:t>
      </w:r>
      <w:r w:rsidRPr="00EC57A5">
        <w:rPr>
          <w:rFonts w:ascii="Optima-Thin" w:eastAsia="Optima-Thin" w:hAnsi="Optima-Thin" w:cs="Optima-Thin"/>
          <w:color w:val="auto"/>
          <w:sz w:val="24"/>
          <w:szCs w:val="24"/>
          <w:lang w:val="fr-FR"/>
        </w:rPr>
        <w:t xml:space="preserve"> </w:t>
      </w:r>
      <w:proofErr w:type="spellStart"/>
      <w:r>
        <w:rPr>
          <w:rFonts w:ascii="Optima-Thin" w:eastAsia="Optima-Thin" w:hAnsi="Optima-Thin" w:cs="Optima-Thin"/>
          <w:sz w:val="24"/>
          <w:szCs w:val="24"/>
          <w:lang w:val="fr-FR"/>
        </w:rPr>
        <w:t>competition</w:t>
      </w:r>
      <w:proofErr w:type="spellEnd"/>
      <w:r>
        <w:rPr>
          <w:rFonts w:ascii="Optima-Thin" w:eastAsia="Optima-Thin" w:hAnsi="Optima-Thin" w:cs="Optima-Thin"/>
          <w:sz w:val="24"/>
          <w:szCs w:val="24"/>
          <w:lang w:val="fr-FR"/>
        </w:rPr>
        <w:t xml:space="preserve"> (IFAF).</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Promote the BAFA National Programme in a positive manner to all in the sport and outside agencies, and contribute to communication activity.</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xml:space="preserve">Convey an exemplary image that is consistent with BAFA values, demonstrating integrity, sportsmanship and those qualities, traits and </w:t>
      </w:r>
      <w:proofErr w:type="spellStart"/>
      <w:r>
        <w:rPr>
          <w:rFonts w:ascii="Optima-Thin" w:eastAsia="Optima-Thin" w:hAnsi="Optima-Thin" w:cs="Optima-Thin"/>
          <w:sz w:val="24"/>
          <w:szCs w:val="24"/>
          <w:lang w:val="en-US"/>
        </w:rPr>
        <w:t>demeanour</w:t>
      </w:r>
      <w:proofErr w:type="spellEnd"/>
      <w:r>
        <w:rPr>
          <w:rFonts w:ascii="Optima-Thin" w:eastAsia="Optima-Thin" w:hAnsi="Optima-Thin" w:cs="Optima-Thin"/>
          <w:sz w:val="24"/>
          <w:szCs w:val="24"/>
          <w:lang w:val="en-US"/>
        </w:rPr>
        <w:t xml:space="preserve"> that command leadership respect.</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Protect confidential information, adhere to BAFA policies and demonstrate loyalty to BAFA and the BAFA National Programme.</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xml:space="preserve">Abide by and promote sound ethics and BAFA National Programme policy, regarding equity, safeguarding, and health and safety to all </w:t>
      </w:r>
      <w:r w:rsidR="00E96982">
        <w:rPr>
          <w:rFonts w:ascii="Optima-Thin" w:eastAsia="Optima-Thin" w:hAnsi="Optima-Thin" w:cs="Optima-Thin"/>
          <w:sz w:val="24"/>
          <w:szCs w:val="24"/>
          <w:lang w:val="en-US"/>
        </w:rPr>
        <w:t>individuals</w:t>
      </w:r>
      <w:r>
        <w:rPr>
          <w:rFonts w:ascii="Optima-Thin" w:eastAsia="Optima-Thin" w:hAnsi="Optima-Thin" w:cs="Optima-Thin"/>
          <w:sz w:val="24"/>
          <w:szCs w:val="24"/>
          <w:lang w:val="en-US"/>
        </w:rPr>
        <w:t xml:space="preserve"> involved with the</w:t>
      </w:r>
      <w:r w:rsidR="00E96982">
        <w:rPr>
          <w:rFonts w:ascii="Optima-Thin" w:eastAsia="Optima-Thin" w:hAnsi="Optima-Thin" w:cs="Optima-Thin"/>
          <w:sz w:val="24"/>
          <w:szCs w:val="24"/>
          <w:lang w:val="en-US"/>
        </w:rPr>
        <w:t xml:space="preserve"> GB Lions</w:t>
      </w:r>
      <w:r>
        <w:rPr>
          <w:rFonts w:ascii="Optima-Thin" w:eastAsia="Optima-Thin" w:hAnsi="Optima-Thin" w:cs="Optima-Thin"/>
          <w:sz w:val="24"/>
          <w:szCs w:val="24"/>
          <w:lang w:val="en-US"/>
        </w:rPr>
        <w:t xml:space="preserve"> </w:t>
      </w:r>
      <w:r w:rsidR="00E96982">
        <w:rPr>
          <w:rFonts w:ascii="Optima-Thin" w:eastAsia="Optima-Thin" w:hAnsi="Optima-Thin" w:cs="Optima-Thin"/>
          <w:sz w:val="24"/>
          <w:szCs w:val="24"/>
          <w:lang w:val="en-US"/>
        </w:rPr>
        <w:t>U19 programme</w:t>
      </w:r>
      <w:r>
        <w:rPr>
          <w:rFonts w:ascii="Optima-Thin" w:eastAsia="Optima-Thin" w:hAnsi="Optima-Thin" w:cs="Optima-Thin"/>
          <w:sz w:val="24"/>
          <w:szCs w:val="24"/>
          <w:lang w:val="en-US"/>
        </w:rPr>
        <w:t>.</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Maintain the integrity of the player selection and coach selection processes, ensuring this is fair and transparent.</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Co-ordin</w:t>
      </w:r>
      <w:r w:rsidR="00E96982">
        <w:rPr>
          <w:rFonts w:ascii="Optima-Thin" w:eastAsia="Optima-Thin" w:hAnsi="Optima-Thin" w:cs="Optima-Thin"/>
          <w:sz w:val="24"/>
          <w:szCs w:val="24"/>
          <w:lang w:val="en-US"/>
        </w:rPr>
        <w:t>ate, design and deliver the GB Lions</w:t>
      </w:r>
      <w:r>
        <w:rPr>
          <w:rFonts w:ascii="Optima-Thin" w:eastAsia="Optima-Thin" w:hAnsi="Optima-Thin" w:cs="Optima-Thin"/>
          <w:sz w:val="24"/>
          <w:szCs w:val="24"/>
          <w:lang w:val="en-US"/>
        </w:rPr>
        <w:t xml:space="preserve"> </w:t>
      </w:r>
      <w:r w:rsidR="00E96982">
        <w:rPr>
          <w:rFonts w:ascii="Optima-Thin" w:eastAsia="Optima-Thin" w:hAnsi="Optima-Thin" w:cs="Optima-Thin"/>
          <w:sz w:val="24"/>
          <w:szCs w:val="24"/>
          <w:lang w:val="en-US"/>
        </w:rPr>
        <w:t>U19</w:t>
      </w:r>
      <w:r>
        <w:rPr>
          <w:rFonts w:ascii="Optima-Thin" w:eastAsia="Optima-Thin" w:hAnsi="Optima-Thin" w:cs="Optima-Thin"/>
          <w:sz w:val="24"/>
          <w:szCs w:val="24"/>
          <w:lang w:val="en-US"/>
        </w:rPr>
        <w:t xml:space="preserve"> Programme, in particular providing technical and tactical input and incorporating the use of sports science resources to enhance athletic performance.</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proofErr w:type="spellStart"/>
      <w:r>
        <w:rPr>
          <w:rFonts w:ascii="Optima-Thin" w:eastAsia="Optima-Thin" w:hAnsi="Optima-Thin" w:cs="Optima-Thin"/>
          <w:sz w:val="24"/>
          <w:szCs w:val="24"/>
          <w:lang w:val="en-US"/>
        </w:rPr>
        <w:t>Organise</w:t>
      </w:r>
      <w:proofErr w:type="spellEnd"/>
      <w:r>
        <w:rPr>
          <w:rFonts w:ascii="Optima-Thin" w:eastAsia="Optima-Thin" w:hAnsi="Optima-Thin" w:cs="Optima-Thin"/>
          <w:sz w:val="24"/>
          <w:szCs w:val="24"/>
          <w:lang w:val="en-US"/>
        </w:rPr>
        <w:t>, attend and manage player trials, training camps and practice sessions.</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Assist the National Pr</w:t>
      </w:r>
      <w:r w:rsidR="00E96982">
        <w:rPr>
          <w:rFonts w:ascii="Optima-Thin" w:eastAsia="Optima-Thin" w:hAnsi="Optima-Thin" w:cs="Optima-Thin"/>
          <w:sz w:val="24"/>
          <w:szCs w:val="24"/>
          <w:lang w:val="en-US"/>
        </w:rPr>
        <w:t>ogramme Committee in planning the G</w:t>
      </w:r>
      <w:r>
        <w:rPr>
          <w:rFonts w:ascii="Optima-Thin" w:eastAsia="Optima-Thin" w:hAnsi="Optima-Thin" w:cs="Optima-Thin"/>
          <w:sz w:val="24"/>
          <w:szCs w:val="24"/>
          <w:lang w:val="en-US"/>
        </w:rPr>
        <w:t xml:space="preserve">B Lions </w:t>
      </w:r>
      <w:r w:rsidR="00E96982">
        <w:rPr>
          <w:rFonts w:ascii="Optima-Thin" w:eastAsia="Optima-Thin" w:hAnsi="Optima-Thin" w:cs="Optima-Thin"/>
          <w:sz w:val="24"/>
          <w:szCs w:val="24"/>
          <w:lang w:val="en-US"/>
        </w:rPr>
        <w:t xml:space="preserve">U19 </w:t>
      </w:r>
      <w:r w:rsidRPr="00E96982">
        <w:rPr>
          <w:rFonts w:ascii="Optima-Thin" w:eastAsia="Optima-Thin" w:hAnsi="Optima-Thin" w:cs="Optima-Thin"/>
          <w:color w:val="auto"/>
          <w:sz w:val="24"/>
          <w:szCs w:val="24"/>
        </w:rPr>
        <w:t>I</w:t>
      </w:r>
      <w:r>
        <w:rPr>
          <w:rFonts w:ascii="Optima-Thin" w:eastAsia="Optima-Thin" w:hAnsi="Optima-Thin" w:cs="Optima-Thin"/>
          <w:sz w:val="24"/>
          <w:szCs w:val="24"/>
        </w:rPr>
        <w:t>nternational</w:t>
      </w:r>
      <w:r>
        <w:rPr>
          <w:rFonts w:ascii="Optima-Thin" w:eastAsia="Optima-Thin" w:hAnsi="Optima-Thin" w:cs="Optima-Thin"/>
          <w:sz w:val="24"/>
          <w:szCs w:val="24"/>
          <w:lang w:val="en-US"/>
        </w:rPr>
        <w:t xml:space="preserve"> match programme (i.e. outside of </w:t>
      </w:r>
      <w:proofErr w:type="spellStart"/>
      <w:r>
        <w:rPr>
          <w:rFonts w:ascii="Optima-Thin" w:eastAsia="Optima-Thin" w:hAnsi="Optima-Thin" w:cs="Optima-Thin"/>
          <w:sz w:val="24"/>
          <w:szCs w:val="24"/>
          <w:lang w:val="en-US"/>
        </w:rPr>
        <w:t>organised</w:t>
      </w:r>
      <w:proofErr w:type="spellEnd"/>
      <w:r>
        <w:rPr>
          <w:rFonts w:ascii="Optima-Thin" w:eastAsia="Optima-Thin" w:hAnsi="Optima-Thin" w:cs="Optima-Thin"/>
          <w:sz w:val="24"/>
          <w:szCs w:val="24"/>
          <w:lang w:val="en-US"/>
        </w:rPr>
        <w:t xml:space="preserve"> IFAF competitions).</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xml:space="preserve">Attend and be responsible for the </w:t>
      </w:r>
      <w:proofErr w:type="spellStart"/>
      <w:r>
        <w:rPr>
          <w:rFonts w:ascii="Optima-Thin" w:eastAsia="Optima-Thin" w:hAnsi="Optima-Thin" w:cs="Optima-Thin"/>
          <w:sz w:val="24"/>
          <w:szCs w:val="24"/>
          <w:lang w:val="en-US"/>
        </w:rPr>
        <w:t>organisation</w:t>
      </w:r>
      <w:proofErr w:type="spellEnd"/>
      <w:r>
        <w:rPr>
          <w:rFonts w:ascii="Optima-Thin" w:eastAsia="Optima-Thin" w:hAnsi="Optima-Thin" w:cs="Optima-Thin"/>
          <w:sz w:val="24"/>
          <w:szCs w:val="24"/>
          <w:lang w:val="en-US"/>
        </w:rPr>
        <w:t xml:space="preserve"> and production of playbooks (with other coaches, as appropriate).</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lastRenderedPageBreak/>
        <w:t>Lead and ov</w:t>
      </w:r>
      <w:r w:rsidR="00E96982">
        <w:rPr>
          <w:rFonts w:ascii="Optima-Thin" w:eastAsia="Optima-Thin" w:hAnsi="Optima-Thin" w:cs="Optima-Thin"/>
          <w:sz w:val="24"/>
          <w:szCs w:val="24"/>
          <w:lang w:val="en-US"/>
        </w:rPr>
        <w:t>ersee the coaching staff and</w:t>
      </w:r>
      <w:r>
        <w:rPr>
          <w:rFonts w:ascii="Optima-Thin" w:eastAsia="Optima-Thin" w:hAnsi="Optima-Thin" w:cs="Optima-Thin"/>
          <w:sz w:val="24"/>
          <w:szCs w:val="24"/>
          <w:lang w:val="en-US"/>
        </w:rPr>
        <w:t xml:space="preserve"> support their development.</w:t>
      </w:r>
    </w:p>
    <w:p w:rsidR="00A37A56" w:rsidRPr="00E96982" w:rsidRDefault="00CC4C7A" w:rsidP="00EC57A5">
      <w:pPr>
        <w:pStyle w:val="Body"/>
        <w:numPr>
          <w:ilvl w:val="0"/>
          <w:numId w:val="4"/>
        </w:numPr>
        <w:spacing w:after="0" w:line="240" w:lineRule="auto"/>
        <w:rPr>
          <w:rFonts w:ascii="Optima-Thin" w:eastAsia="Optima-Thin" w:hAnsi="Optima-Thin" w:cs="Optima-Thin"/>
          <w:color w:val="auto"/>
          <w:sz w:val="24"/>
          <w:szCs w:val="24"/>
        </w:rPr>
      </w:pPr>
      <w:r>
        <w:rPr>
          <w:rFonts w:ascii="Optima-Thin" w:eastAsia="Optima-Thin" w:hAnsi="Optima-Thin" w:cs="Optima-Thin"/>
          <w:sz w:val="24"/>
          <w:szCs w:val="24"/>
          <w:lang w:val="en-US"/>
        </w:rPr>
        <w:t>Monitor, evaluate and suggest improvements to the GB National Programme Committee.</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sidRPr="00E96982">
        <w:rPr>
          <w:rFonts w:ascii="Optima-Thin" w:eastAsia="Optima-Thin" w:hAnsi="Optima-Thin" w:cs="Optima-Thin"/>
          <w:color w:val="auto"/>
          <w:sz w:val="24"/>
          <w:szCs w:val="24"/>
          <w:lang w:val="en-US"/>
        </w:rPr>
        <w:t xml:space="preserve">Attend domestic and </w:t>
      </w:r>
      <w:r w:rsidRPr="00E96982">
        <w:rPr>
          <w:rFonts w:ascii="Optima-Thin" w:eastAsia="Optima-Thin" w:hAnsi="Optima-Thin" w:cs="Optima-Thin"/>
          <w:color w:val="auto"/>
          <w:sz w:val="24"/>
          <w:szCs w:val="24"/>
        </w:rPr>
        <w:t>International</w:t>
      </w:r>
      <w:r w:rsidRPr="00E96982">
        <w:rPr>
          <w:rFonts w:ascii="Optima-Thin" w:eastAsia="Optima-Thin" w:hAnsi="Optima-Thin" w:cs="Optima-Thin"/>
          <w:color w:val="auto"/>
          <w:sz w:val="24"/>
          <w:szCs w:val="24"/>
          <w:lang w:val="en-US"/>
        </w:rPr>
        <w:t xml:space="preserve"> </w:t>
      </w:r>
      <w:r>
        <w:rPr>
          <w:rFonts w:ascii="Optima-Thin" w:eastAsia="Optima-Thin" w:hAnsi="Optima-Thin" w:cs="Optima-Thin"/>
          <w:sz w:val="24"/>
          <w:szCs w:val="24"/>
          <w:lang w:val="en-US"/>
        </w:rPr>
        <w:t>fixtures, as agreed with the National Programme Committee, and report on observations as required.</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Liaise with all the other parts of the BAFA National Programme, when and where necessary.</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Produce a Performance Review Report within one month of each tournament/competition, or on an annual basis, whichever is more frequent.</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xml:space="preserve">Be the first point of contact between the GB Lions </w:t>
      </w:r>
      <w:r w:rsidR="00E96982">
        <w:rPr>
          <w:rFonts w:ascii="Optima-Thin" w:eastAsia="Optima-Thin" w:hAnsi="Optima-Thin" w:cs="Optima-Thin"/>
          <w:sz w:val="24"/>
          <w:szCs w:val="24"/>
          <w:lang w:val="en-US"/>
        </w:rPr>
        <w:t xml:space="preserve">U19 </w:t>
      </w:r>
      <w:proofErr w:type="spellStart"/>
      <w:r w:rsidR="00E96982">
        <w:rPr>
          <w:rFonts w:ascii="Optima-Thin" w:eastAsia="Optima-Thin" w:hAnsi="Optima-Thin" w:cs="Optima-Thin"/>
          <w:sz w:val="24"/>
          <w:szCs w:val="24"/>
          <w:lang w:val="en-US"/>
        </w:rPr>
        <w:t>progamme</w:t>
      </w:r>
      <w:proofErr w:type="spellEnd"/>
      <w:r>
        <w:rPr>
          <w:rFonts w:ascii="Optima-Thin" w:eastAsia="Optima-Thin" w:hAnsi="Optima-Thin" w:cs="Optima-Thin"/>
          <w:sz w:val="24"/>
          <w:szCs w:val="24"/>
          <w:lang w:val="en-US"/>
        </w:rPr>
        <w:t xml:space="preserve"> members and the BAFA National Programme Committee.</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Be well-briefed about any special needs of players and coaches (i.e. medical condition, disabilities, etc.).</w:t>
      </w:r>
    </w:p>
    <w:p w:rsidR="00A37A56"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Attend, and present at, the annual British American Football Coaches Association (BAFCA) Convention</w:t>
      </w:r>
      <w:r w:rsidR="00E96982">
        <w:rPr>
          <w:rFonts w:ascii="Optima-Thin" w:eastAsia="Optima-Thin" w:hAnsi="Optima-Thin" w:cs="Optima-Thin"/>
          <w:sz w:val="24"/>
          <w:szCs w:val="24"/>
          <w:lang w:val="en-US"/>
        </w:rPr>
        <w:t xml:space="preserve"> as requested</w:t>
      </w:r>
      <w:r>
        <w:rPr>
          <w:rFonts w:ascii="Optima-Thin" w:eastAsia="Optima-Thin" w:hAnsi="Optima-Thin" w:cs="Optima-Thin"/>
          <w:sz w:val="24"/>
          <w:szCs w:val="24"/>
          <w:lang w:val="en-US"/>
        </w:rPr>
        <w:t>.</w:t>
      </w:r>
    </w:p>
    <w:p w:rsidR="00A37A56" w:rsidRPr="00E96982" w:rsidRDefault="00CC4C7A" w:rsidP="00EC57A5">
      <w:pPr>
        <w:pStyle w:val="Body"/>
        <w:numPr>
          <w:ilvl w:val="0"/>
          <w:numId w:val="4"/>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To undertake other duties from time to time, as reasonably requested by the BAFA National Programme Committee.</w:t>
      </w:r>
    </w:p>
    <w:p w:rsidR="00E96982" w:rsidRDefault="00E96982" w:rsidP="00E96982">
      <w:pPr>
        <w:pStyle w:val="Body"/>
        <w:spacing w:after="0" w:line="240" w:lineRule="auto"/>
        <w:ind w:left="720"/>
        <w:rPr>
          <w:rFonts w:ascii="Optima-Thin" w:eastAsia="Optima-Thin" w:hAnsi="Optima-Thin" w:cs="Optima-Thin"/>
          <w:sz w:val="24"/>
          <w:szCs w:val="24"/>
        </w:rPr>
      </w:pPr>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25"/>
          <w:szCs w:val="25"/>
        </w:rPr>
      </w:pPr>
      <w:r>
        <w:rPr>
          <w:rFonts w:ascii="Optima-Thin" w:eastAsia="Optima-Thin" w:hAnsi="Optima-Thin" w:cs="Optima-Thin"/>
          <w:sz w:val="25"/>
          <w:szCs w:val="25"/>
          <w:lang w:val="en-US"/>
        </w:rPr>
        <w:t xml:space="preserve">The Head Coach may delegate some, but not </w:t>
      </w:r>
      <w:r w:rsidR="00E96982">
        <w:rPr>
          <w:rFonts w:ascii="Optima-Thin" w:eastAsia="Optima-Thin" w:hAnsi="Optima-Thin" w:cs="Optima-Thin"/>
          <w:sz w:val="25"/>
          <w:szCs w:val="25"/>
          <w:lang w:val="en-US"/>
        </w:rPr>
        <w:t>all, of these duties to other GB</w:t>
      </w:r>
      <w:r>
        <w:rPr>
          <w:rFonts w:ascii="Optima-Thin" w:eastAsia="Optima-Thin" w:hAnsi="Optima-Thin" w:cs="Optima-Thin"/>
          <w:sz w:val="25"/>
          <w:szCs w:val="25"/>
          <w:lang w:val="en-US"/>
        </w:rPr>
        <w:t xml:space="preserve"> Lions Staff, but retains the responsibility for the technical and tactical aspects of the GB Lions </w:t>
      </w:r>
      <w:r w:rsidR="00E96982">
        <w:rPr>
          <w:rFonts w:ascii="Optima-Thin" w:eastAsia="Optima-Thin" w:hAnsi="Optima-Thin" w:cs="Optima-Thin"/>
          <w:sz w:val="25"/>
          <w:szCs w:val="25"/>
          <w:lang w:val="en-US"/>
        </w:rPr>
        <w:t>programme</w:t>
      </w:r>
      <w:r>
        <w:rPr>
          <w:rFonts w:ascii="Optima-Thin" w:eastAsia="Optima-Thin" w:hAnsi="Optima-Thin" w:cs="Optima-Thin"/>
          <w:sz w:val="25"/>
          <w:szCs w:val="25"/>
          <w:lang w:val="en-US"/>
        </w:rPr>
        <w:t xml:space="preserve"> and decisions made in relation to the </w:t>
      </w:r>
      <w:r w:rsidR="00E96982">
        <w:rPr>
          <w:rFonts w:ascii="Optima-Thin" w:eastAsia="Optima-Thin" w:hAnsi="Optima-Thin" w:cs="Optima-Thin"/>
          <w:sz w:val="25"/>
          <w:szCs w:val="25"/>
          <w:lang w:val="en-US"/>
        </w:rPr>
        <w:t>programme.</w:t>
      </w:r>
    </w:p>
    <w:p w:rsidR="00A37A56" w:rsidRDefault="00CC4C7A">
      <w:pPr>
        <w:pStyle w:val="Body"/>
      </w:pPr>
      <w:r>
        <w:rPr>
          <w:rFonts w:ascii="Optima-Thin" w:eastAsia="Optima-Thin" w:hAnsi="Optima-Thin" w:cs="Optima-Thin"/>
          <w:sz w:val="25"/>
          <w:szCs w:val="25"/>
        </w:rPr>
        <w:br w:type="page"/>
      </w:r>
    </w:p>
    <w:p w:rsidR="00A37A56" w:rsidRDefault="00A37A56">
      <w:pPr>
        <w:pStyle w:val="Body"/>
        <w:rPr>
          <w:rFonts w:ascii="Optima-Thin" w:eastAsia="Optima-Thin" w:hAnsi="Optima-Thin" w:cs="Optima-Thin"/>
          <w:sz w:val="25"/>
          <w:szCs w:val="25"/>
        </w:rPr>
      </w:pPr>
    </w:p>
    <w:p w:rsidR="00A37A56" w:rsidRDefault="00CC4C7A">
      <w:pPr>
        <w:pStyle w:val="Body"/>
        <w:spacing w:after="0" w:line="240" w:lineRule="auto"/>
        <w:rPr>
          <w:rFonts w:ascii="Optima-Thin" w:eastAsia="Optima-Thin" w:hAnsi="Optima-Thin" w:cs="Optima-Thin"/>
          <w:sz w:val="30"/>
          <w:szCs w:val="30"/>
        </w:rPr>
      </w:pPr>
      <w:r>
        <w:rPr>
          <w:rFonts w:ascii="Optima-Thin" w:eastAsia="Optima-Thin" w:hAnsi="Optima-Thin" w:cs="Optima-Thin"/>
          <w:sz w:val="30"/>
          <w:szCs w:val="30"/>
          <w:lang w:val="en-US"/>
        </w:rPr>
        <w:t>Person Specification:</w:t>
      </w:r>
    </w:p>
    <w:p w:rsidR="00A37A56" w:rsidRDefault="00A37A56">
      <w:pPr>
        <w:pStyle w:val="Body"/>
        <w:spacing w:after="0" w:line="240" w:lineRule="auto"/>
        <w:rPr>
          <w:rFonts w:ascii="Optima-Thin" w:eastAsia="Optima-Thin" w:hAnsi="Optima-Thin" w:cs="Optima-Thin"/>
          <w:sz w:val="30"/>
          <w:szCs w:val="30"/>
        </w:rPr>
      </w:pPr>
    </w:p>
    <w:p w:rsidR="00A37A56" w:rsidRDefault="00CC4C7A">
      <w:pPr>
        <w:pStyle w:val="Body"/>
        <w:spacing w:after="0" w:line="240" w:lineRule="auto"/>
        <w:rPr>
          <w:rFonts w:ascii="Optima-Thin" w:eastAsia="Optima-Thin" w:hAnsi="Optima-Thin" w:cs="Optima-Thin"/>
          <w:sz w:val="30"/>
          <w:szCs w:val="30"/>
        </w:rPr>
      </w:pPr>
      <w:r>
        <w:rPr>
          <w:rFonts w:ascii="Optima-Thin" w:eastAsia="Optima-Thin" w:hAnsi="Optima-Thin" w:cs="Optima-Thin"/>
          <w:sz w:val="30"/>
          <w:szCs w:val="30"/>
          <w:lang w:val="de-DE"/>
        </w:rPr>
        <w:t xml:space="preserve">ESSENTIAL </w:t>
      </w:r>
      <w:r>
        <w:rPr>
          <w:rFonts w:ascii="Optima-Thin" w:eastAsia="Optima-Thin" w:hAnsi="Optima-Thin" w:cs="Optima-Thin"/>
          <w:sz w:val="30"/>
          <w:szCs w:val="30"/>
          <w:lang w:val="en-US"/>
        </w:rPr>
        <w:t>–</w:t>
      </w:r>
    </w:p>
    <w:p w:rsidR="00A37A56" w:rsidRDefault="00CC4C7A" w:rsidP="00E96982">
      <w:pPr>
        <w:pStyle w:val="Body"/>
        <w:numPr>
          <w:ilvl w:val="0"/>
          <w:numId w:val="6"/>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Outstanding commitment to development of British American Football.</w:t>
      </w:r>
    </w:p>
    <w:p w:rsidR="00A37A56" w:rsidRDefault="00CC4C7A" w:rsidP="00E96982">
      <w:pPr>
        <w:pStyle w:val="Body"/>
        <w:numPr>
          <w:ilvl w:val="0"/>
          <w:numId w:val="6"/>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xml:space="preserve">Head Coaching experience at </w:t>
      </w:r>
      <w:r w:rsidR="00E96982">
        <w:rPr>
          <w:rFonts w:ascii="Optima-Thin" w:eastAsia="Optima-Thin" w:hAnsi="Optima-Thin" w:cs="Optima-Thin"/>
          <w:sz w:val="24"/>
          <w:szCs w:val="24"/>
          <w:lang w:val="en-US"/>
        </w:rPr>
        <w:t xml:space="preserve">a high level within the </w:t>
      </w:r>
      <w:r>
        <w:rPr>
          <w:rFonts w:ascii="Optima-Thin" w:eastAsia="Optima-Thin" w:hAnsi="Optima-Thin" w:cs="Optima-Thin"/>
          <w:sz w:val="24"/>
          <w:szCs w:val="24"/>
          <w:lang w:val="en-US"/>
        </w:rPr>
        <w:t>sport.</w:t>
      </w:r>
    </w:p>
    <w:p w:rsidR="00A37A56" w:rsidRDefault="00CC4C7A" w:rsidP="00E96982">
      <w:pPr>
        <w:pStyle w:val="Body"/>
        <w:numPr>
          <w:ilvl w:val="0"/>
          <w:numId w:val="6"/>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Current British American Football Coa</w:t>
      </w:r>
      <w:r w:rsidR="00E96982">
        <w:rPr>
          <w:rFonts w:ascii="Optima-Thin" w:eastAsia="Optima-Thin" w:hAnsi="Optima-Thin" w:cs="Optima-Thin"/>
          <w:sz w:val="24"/>
          <w:szCs w:val="24"/>
          <w:lang w:val="en-US"/>
        </w:rPr>
        <w:t>ches Association (BAFCA) member in good standing</w:t>
      </w:r>
      <w:r>
        <w:rPr>
          <w:rFonts w:ascii="Optima-Thin" w:eastAsia="Optima-Thin" w:hAnsi="Optima-Thin" w:cs="Optima-Thin"/>
          <w:sz w:val="24"/>
          <w:szCs w:val="24"/>
          <w:lang w:val="en-US"/>
        </w:rPr>
        <w:t>.</w:t>
      </w:r>
    </w:p>
    <w:p w:rsidR="00A37A56" w:rsidRDefault="00E96982" w:rsidP="00E96982">
      <w:pPr>
        <w:pStyle w:val="Body"/>
        <w:numPr>
          <w:ilvl w:val="0"/>
          <w:numId w:val="6"/>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A</w:t>
      </w:r>
      <w:r w:rsidR="00CC4C7A">
        <w:rPr>
          <w:rFonts w:ascii="Optima-Thin" w:eastAsia="Optima-Thin" w:hAnsi="Optima-Thin" w:cs="Optima-Thin"/>
          <w:sz w:val="24"/>
          <w:szCs w:val="24"/>
          <w:lang w:val="en-US"/>
        </w:rPr>
        <w:t xml:space="preserve"> BAFCA/BAFA Level 2 qualification (includes pre-2010 Level 2 position-based qualifications), or equivalent.</w:t>
      </w:r>
    </w:p>
    <w:p w:rsidR="00A37A56" w:rsidRDefault="00CC4C7A" w:rsidP="00E96982">
      <w:pPr>
        <w:pStyle w:val="Body"/>
        <w:numPr>
          <w:ilvl w:val="0"/>
          <w:numId w:val="6"/>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Highly developed level of professionalism and contribution within a competitive sports environment.</w:t>
      </w:r>
    </w:p>
    <w:p w:rsidR="00A37A56" w:rsidRDefault="00CC4C7A" w:rsidP="00E96982">
      <w:pPr>
        <w:pStyle w:val="Body"/>
        <w:numPr>
          <w:ilvl w:val="0"/>
          <w:numId w:val="6"/>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Excellent team leadership with the ability to inspire, enthuse and motivate players and coaches.</w:t>
      </w:r>
    </w:p>
    <w:p w:rsidR="00A37A56" w:rsidRDefault="00CC4C7A" w:rsidP="00E96982">
      <w:pPr>
        <w:pStyle w:val="Body"/>
        <w:numPr>
          <w:ilvl w:val="0"/>
          <w:numId w:val="6"/>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xml:space="preserve">Demonstrated ability to manage individual(s), groups and </w:t>
      </w:r>
      <w:proofErr w:type="spellStart"/>
      <w:r>
        <w:rPr>
          <w:rFonts w:ascii="Optima-Thin" w:eastAsia="Optima-Thin" w:hAnsi="Optima-Thin" w:cs="Optima-Thin"/>
          <w:sz w:val="24"/>
          <w:szCs w:val="24"/>
          <w:lang w:val="en-US"/>
        </w:rPr>
        <w:t>organisational</w:t>
      </w:r>
      <w:proofErr w:type="spellEnd"/>
      <w:r>
        <w:rPr>
          <w:rFonts w:ascii="Optima-Thin" w:eastAsia="Optima-Thin" w:hAnsi="Optima-Thin" w:cs="Optima-Thin"/>
          <w:sz w:val="24"/>
          <w:szCs w:val="24"/>
          <w:lang w:val="en-US"/>
        </w:rPr>
        <w:t xml:space="preserve"> interactions, especially in high stress sports situations.</w:t>
      </w:r>
    </w:p>
    <w:p w:rsidR="00A37A56" w:rsidRDefault="00CC4C7A" w:rsidP="00E96982">
      <w:pPr>
        <w:pStyle w:val="Body"/>
        <w:numPr>
          <w:ilvl w:val="0"/>
          <w:numId w:val="6"/>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Outstanding commitment to equality and diversity.</w:t>
      </w:r>
    </w:p>
    <w:p w:rsidR="00A37A56" w:rsidRDefault="00CC4C7A" w:rsidP="00E96982">
      <w:pPr>
        <w:pStyle w:val="Body"/>
        <w:numPr>
          <w:ilvl w:val="0"/>
          <w:numId w:val="6"/>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xml:space="preserve">Highly </w:t>
      </w:r>
      <w:r w:rsidRPr="00E96982">
        <w:rPr>
          <w:rFonts w:ascii="Optima-Thin" w:eastAsia="Optima-Thin" w:hAnsi="Optima-Thin" w:cs="Optima-Thin"/>
          <w:color w:val="auto"/>
          <w:sz w:val="24"/>
          <w:szCs w:val="24"/>
          <w:lang w:val="en-US"/>
        </w:rPr>
        <w:t xml:space="preserve">developed </w:t>
      </w:r>
      <w:r w:rsidRPr="00E96982">
        <w:rPr>
          <w:rFonts w:ascii="Optima-Thin" w:eastAsia="Optima-Thin" w:hAnsi="Optima-Thin" w:cs="Optima-Thin"/>
          <w:color w:val="auto"/>
          <w:sz w:val="24"/>
          <w:szCs w:val="24"/>
        </w:rPr>
        <w:t>organisational</w:t>
      </w:r>
      <w:r w:rsidRPr="00E96982">
        <w:rPr>
          <w:rFonts w:ascii="Optima-Thin" w:eastAsia="Optima-Thin" w:hAnsi="Optima-Thin" w:cs="Optima-Thin"/>
          <w:color w:val="auto"/>
          <w:sz w:val="24"/>
          <w:szCs w:val="24"/>
          <w:lang w:val="en-US"/>
        </w:rPr>
        <w:t xml:space="preserve"> and </w:t>
      </w:r>
      <w:r>
        <w:rPr>
          <w:rFonts w:ascii="Optima-Thin" w:eastAsia="Optima-Thin" w:hAnsi="Optima-Thin" w:cs="Optima-Thin"/>
          <w:sz w:val="24"/>
          <w:szCs w:val="24"/>
          <w:lang w:val="en-US"/>
        </w:rPr>
        <w:t xml:space="preserve">management skills, including the ability to delegate </w:t>
      </w:r>
      <w:r w:rsidRPr="00E96982">
        <w:rPr>
          <w:rFonts w:ascii="Optima-Thin" w:eastAsia="Optima-Thin" w:hAnsi="Optima-Thin" w:cs="Optima-Thin"/>
          <w:color w:val="auto"/>
          <w:sz w:val="24"/>
          <w:szCs w:val="24"/>
          <w:lang w:val="en-US"/>
        </w:rPr>
        <w:t>task</w:t>
      </w:r>
      <w:r w:rsidRPr="00E96982">
        <w:rPr>
          <w:rFonts w:ascii="Optima-Thin" w:eastAsia="Optima-Thin" w:hAnsi="Optima-Thin" w:cs="Optima-Thin"/>
          <w:color w:val="auto"/>
          <w:sz w:val="24"/>
          <w:szCs w:val="24"/>
        </w:rPr>
        <w:t>s</w:t>
      </w:r>
      <w:r w:rsidRPr="00E96982">
        <w:rPr>
          <w:rFonts w:ascii="Optima-Thin" w:eastAsia="Optima-Thin" w:hAnsi="Optima-Thin" w:cs="Optima-Thin"/>
          <w:color w:val="auto"/>
          <w:sz w:val="24"/>
          <w:szCs w:val="24"/>
          <w:lang w:val="it-IT"/>
        </w:rPr>
        <w:t xml:space="preserve"> </w:t>
      </w:r>
      <w:r w:rsidR="00E96982">
        <w:rPr>
          <w:rFonts w:ascii="Optima-Thin" w:eastAsia="Optima-Thin" w:hAnsi="Optima-Thin" w:cs="Optima-Thin"/>
          <w:color w:val="auto"/>
          <w:sz w:val="24"/>
          <w:szCs w:val="24"/>
          <w:lang w:val="it-IT"/>
        </w:rPr>
        <w:t>appropriately</w:t>
      </w:r>
      <w:r>
        <w:rPr>
          <w:rFonts w:ascii="Optima-Thin" w:eastAsia="Optima-Thin" w:hAnsi="Optima-Thin" w:cs="Optima-Thin"/>
          <w:sz w:val="24"/>
          <w:szCs w:val="24"/>
          <w:lang w:val="it-IT"/>
        </w:rPr>
        <w:t>.</w:t>
      </w:r>
    </w:p>
    <w:p w:rsidR="00A37A56" w:rsidRDefault="00CC4C7A" w:rsidP="00E96982">
      <w:pPr>
        <w:pStyle w:val="Body"/>
        <w:numPr>
          <w:ilvl w:val="0"/>
          <w:numId w:val="6"/>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Highly developed communication and presentation skills (in both verbal/non-verbal and written formats).</w:t>
      </w:r>
    </w:p>
    <w:p w:rsidR="00A37A56" w:rsidRDefault="00E96982" w:rsidP="00E96982">
      <w:pPr>
        <w:pStyle w:val="Body"/>
        <w:numPr>
          <w:ilvl w:val="0"/>
          <w:numId w:val="6"/>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Highly</w:t>
      </w:r>
      <w:r w:rsidR="00CC4C7A">
        <w:rPr>
          <w:rFonts w:ascii="Optima-Thin" w:eastAsia="Optima-Thin" w:hAnsi="Optima-Thin" w:cs="Optima-Thin"/>
          <w:sz w:val="24"/>
          <w:szCs w:val="24"/>
          <w:lang w:val="en-US"/>
        </w:rPr>
        <w:t xml:space="preserve"> developed active listening skills</w:t>
      </w:r>
      <w:r>
        <w:rPr>
          <w:rFonts w:ascii="Optima-Thin" w:eastAsia="Optima-Thin" w:hAnsi="Optima-Thin" w:cs="Optima-Thin"/>
          <w:sz w:val="24"/>
          <w:szCs w:val="24"/>
          <w:lang w:val="en-US"/>
        </w:rPr>
        <w:t>.</w:t>
      </w:r>
    </w:p>
    <w:p w:rsidR="00A37A56" w:rsidRDefault="00CC4C7A" w:rsidP="00E96982">
      <w:pPr>
        <w:pStyle w:val="Body"/>
        <w:numPr>
          <w:ilvl w:val="0"/>
          <w:numId w:val="6"/>
        </w:numPr>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Full current passport</w:t>
      </w:r>
      <w:r w:rsidR="00E96982">
        <w:rPr>
          <w:rFonts w:ascii="Optima-Thin" w:eastAsia="Optima-Thin" w:hAnsi="Optima-Thin" w:cs="Optima-Thin"/>
          <w:sz w:val="24"/>
          <w:szCs w:val="24"/>
          <w:lang w:val="en-US"/>
        </w:rPr>
        <w:t xml:space="preserve"> and no restrictions on travel</w:t>
      </w:r>
      <w:r>
        <w:rPr>
          <w:rFonts w:ascii="Optima-Thin" w:eastAsia="Optima-Thin" w:hAnsi="Optima-Thin" w:cs="Optima-Thin"/>
          <w:sz w:val="24"/>
          <w:szCs w:val="24"/>
          <w:lang w:val="en-US"/>
        </w:rPr>
        <w:t>.</w:t>
      </w:r>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xml:space="preserve">In addition, a satisfactory BAFA </w:t>
      </w:r>
      <w:r w:rsidR="00E96982">
        <w:rPr>
          <w:rFonts w:ascii="Optima-Thin" w:eastAsia="Optima-Thin" w:hAnsi="Optima-Thin" w:cs="Optima-Thin"/>
          <w:sz w:val="24"/>
          <w:szCs w:val="24"/>
          <w:lang w:val="en-US"/>
        </w:rPr>
        <w:t>DBS</w:t>
      </w:r>
      <w:r>
        <w:rPr>
          <w:rFonts w:ascii="Optima-Thin" w:eastAsia="Optima-Thin" w:hAnsi="Optima-Thin" w:cs="Optima-Thin"/>
          <w:sz w:val="24"/>
          <w:szCs w:val="24"/>
          <w:lang w:val="en-US"/>
        </w:rPr>
        <w:t xml:space="preserve"> check will be required before the post-holder commences the position.</w:t>
      </w:r>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30"/>
          <w:szCs w:val="30"/>
        </w:rPr>
      </w:pPr>
      <w:r>
        <w:rPr>
          <w:rFonts w:ascii="Optima-Thin" w:eastAsia="Optima-Thin" w:hAnsi="Optima-Thin" w:cs="Optima-Thin"/>
          <w:sz w:val="30"/>
          <w:szCs w:val="30"/>
          <w:lang w:val="da-DK"/>
        </w:rPr>
        <w:t xml:space="preserve">DESIRABLE </w:t>
      </w:r>
      <w:r>
        <w:rPr>
          <w:rFonts w:ascii="Optima-Thin" w:eastAsia="Optima-Thin" w:hAnsi="Optima-Thin" w:cs="Optima-Thin"/>
          <w:sz w:val="30"/>
          <w:szCs w:val="30"/>
          <w:lang w:val="en-US"/>
        </w:rPr>
        <w:t>–</w:t>
      </w:r>
    </w:p>
    <w:p w:rsidR="00A37A56" w:rsidRDefault="00A37A56">
      <w:pPr>
        <w:pStyle w:val="Body"/>
        <w:spacing w:after="0" w:line="240" w:lineRule="auto"/>
        <w:rPr>
          <w:rFonts w:ascii="Optima-Thin" w:eastAsia="Optima-Thin" w:hAnsi="Optima-Thin" w:cs="Optima-Thin"/>
          <w:sz w:val="30"/>
          <w:szCs w:val="30"/>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xml:space="preserve">- Minimum of five years coaching experience of Offense, </w:t>
      </w:r>
      <w:proofErr w:type="spellStart"/>
      <w:r>
        <w:rPr>
          <w:rFonts w:ascii="Optima-Thin" w:eastAsia="Optima-Thin" w:hAnsi="Optima-Thin" w:cs="Optima-Thin"/>
          <w:sz w:val="24"/>
          <w:szCs w:val="24"/>
          <w:lang w:val="en-US"/>
        </w:rPr>
        <w:t>Defence</w:t>
      </w:r>
      <w:proofErr w:type="spellEnd"/>
      <w:r>
        <w:rPr>
          <w:rFonts w:ascii="Optima-Thin" w:eastAsia="Optima-Thin" w:hAnsi="Optima-Thin" w:cs="Optima-Thin"/>
          <w:sz w:val="24"/>
          <w:szCs w:val="24"/>
          <w:lang w:val="en-US"/>
        </w:rPr>
        <w:t xml:space="preserve"> and Special Teams.</w:t>
      </w: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Experience of working in a high performance environment.</w:t>
      </w: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xml:space="preserve">- A commitment to their own continued </w:t>
      </w:r>
      <w:r w:rsidR="00E96982">
        <w:rPr>
          <w:rFonts w:ascii="Optima-Thin" w:eastAsia="Optima-Thin" w:hAnsi="Optima-Thin" w:cs="Optima-Thin"/>
          <w:sz w:val="24"/>
          <w:szCs w:val="24"/>
          <w:lang w:val="en-US"/>
        </w:rPr>
        <w:t>professional</w:t>
      </w:r>
      <w:r>
        <w:rPr>
          <w:rFonts w:ascii="Optima-Thin" w:eastAsia="Optima-Thin" w:hAnsi="Optima-Thin" w:cs="Optima-Thin"/>
          <w:sz w:val="24"/>
          <w:szCs w:val="24"/>
          <w:lang w:val="en-US"/>
        </w:rPr>
        <w:t xml:space="preserve"> development.</w:t>
      </w: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Knowledge of talent identification processes.</w:t>
      </w: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Ability to build positive personal relationships with elite players in order for</w:t>
      </w: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xml:space="preserve">them to </w:t>
      </w:r>
      <w:proofErr w:type="spellStart"/>
      <w:r>
        <w:rPr>
          <w:rFonts w:ascii="Optima-Thin" w:eastAsia="Optima-Thin" w:hAnsi="Optima-Thin" w:cs="Optima-Thin"/>
          <w:sz w:val="24"/>
          <w:szCs w:val="24"/>
          <w:lang w:val="en-US"/>
        </w:rPr>
        <w:t>maximise</w:t>
      </w:r>
      <w:proofErr w:type="spellEnd"/>
      <w:r>
        <w:rPr>
          <w:rFonts w:ascii="Optima-Thin" w:eastAsia="Optima-Thin" w:hAnsi="Optima-Thin" w:cs="Optima-Thin"/>
          <w:sz w:val="24"/>
          <w:szCs w:val="24"/>
          <w:lang w:val="en-US"/>
        </w:rPr>
        <w:t xml:space="preserve"> their potential.</w:t>
      </w: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Ability to build positive personal relationships with the coaches of elite players.</w:t>
      </w: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 Willingness to “work” irregular hours, and travel both within the UK and overseas (in agreement with the National Programme Committee), with overnight stays and weekend work.</w:t>
      </w: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Knowledge of</w:t>
      </w:r>
      <w:r>
        <w:rPr>
          <w:rFonts w:ascii="Optima-Thin" w:eastAsia="Optima-Thin" w:hAnsi="Optima-Thin" w:cs="Optima-Thin"/>
          <w:sz w:val="24"/>
          <w:szCs w:val="24"/>
        </w:rPr>
        <w:t xml:space="preserve"> </w:t>
      </w:r>
      <w:r>
        <w:rPr>
          <w:rFonts w:ascii="Optima-Thin" w:eastAsia="Optima-Thin" w:hAnsi="Optima-Thin" w:cs="Optima-Thin"/>
          <w:color w:val="D71A16"/>
          <w:sz w:val="24"/>
          <w:szCs w:val="24"/>
        </w:rPr>
        <w:t>I</w:t>
      </w:r>
      <w:r>
        <w:rPr>
          <w:rFonts w:ascii="Optima-Thin" w:eastAsia="Optima-Thin" w:hAnsi="Optima-Thin" w:cs="Optima-Thin"/>
          <w:sz w:val="24"/>
          <w:szCs w:val="24"/>
        </w:rPr>
        <w:t>nternational</w:t>
      </w:r>
      <w:r>
        <w:rPr>
          <w:rFonts w:ascii="Optima-Thin" w:eastAsia="Optima-Thin" w:hAnsi="Optima-Thin" w:cs="Optima-Thin"/>
          <w:sz w:val="24"/>
          <w:szCs w:val="24"/>
          <w:lang w:val="en-US"/>
        </w:rPr>
        <w:t xml:space="preserve"> competition rules and regulations.</w:t>
      </w: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Attended appropriate safeguarding and equity training.</w:t>
      </w:r>
    </w:p>
    <w:p w:rsidR="00D47FB8" w:rsidRDefault="00D47FB8">
      <w:pPr>
        <w:pStyle w:val="Body"/>
        <w:spacing w:after="0" w:line="240" w:lineRule="auto"/>
        <w:rPr>
          <w:rFonts w:ascii="Optima-Thin" w:eastAsia="Optima-Thin" w:hAnsi="Optima-Thin" w:cs="Optima-Thin"/>
          <w:sz w:val="25"/>
          <w:szCs w:val="25"/>
          <w:lang w:val="en-US"/>
        </w:rPr>
      </w:pPr>
    </w:p>
    <w:p w:rsidR="00A37A56" w:rsidRDefault="00CC4C7A">
      <w:pPr>
        <w:pStyle w:val="Body"/>
        <w:spacing w:after="0" w:line="240" w:lineRule="auto"/>
        <w:rPr>
          <w:rFonts w:ascii="Optima-Thin" w:eastAsia="Optima-Thin" w:hAnsi="Optima-Thin" w:cs="Optima-Thin"/>
          <w:sz w:val="25"/>
          <w:szCs w:val="25"/>
        </w:rPr>
      </w:pPr>
      <w:r>
        <w:rPr>
          <w:rFonts w:ascii="Optima-Thin" w:eastAsia="Optima-Thin" w:hAnsi="Optima-Thin" w:cs="Optima-Thin"/>
          <w:sz w:val="25"/>
          <w:szCs w:val="25"/>
          <w:lang w:val="en-US"/>
        </w:rPr>
        <w:t>This document is not contractual and may be subject to change following consultation with the post holder.</w:t>
      </w:r>
    </w:p>
    <w:p w:rsidR="00A37A56" w:rsidRDefault="00A37A56">
      <w:pPr>
        <w:pStyle w:val="Body"/>
        <w:spacing w:after="0" w:line="240" w:lineRule="auto"/>
        <w:rPr>
          <w:rFonts w:ascii="Optima-Thin" w:eastAsia="Optima-Thin" w:hAnsi="Optima-Thin" w:cs="Optima-Thin"/>
          <w:sz w:val="25"/>
          <w:szCs w:val="25"/>
        </w:rPr>
      </w:pPr>
    </w:p>
    <w:p w:rsidR="00D47FB8" w:rsidRDefault="00D47FB8">
      <w:pPr>
        <w:pStyle w:val="Body"/>
        <w:spacing w:after="0" w:line="240" w:lineRule="auto"/>
        <w:rPr>
          <w:rFonts w:ascii="Optima-Thin" w:eastAsia="Optima-Thin" w:hAnsi="Optima-Thin" w:cs="Optima-Thin"/>
          <w:sz w:val="30"/>
          <w:szCs w:val="30"/>
          <w:lang w:val="fr-FR"/>
        </w:rPr>
      </w:pPr>
    </w:p>
    <w:p w:rsidR="00A37A56" w:rsidRDefault="00CC4C7A">
      <w:pPr>
        <w:pStyle w:val="Body"/>
        <w:spacing w:after="0" w:line="240" w:lineRule="auto"/>
        <w:rPr>
          <w:rFonts w:ascii="Optima-Thin" w:eastAsia="Optima-Thin" w:hAnsi="Optima-Thin" w:cs="Optima-Thin"/>
          <w:sz w:val="30"/>
          <w:szCs w:val="30"/>
        </w:rPr>
      </w:pPr>
      <w:proofErr w:type="spellStart"/>
      <w:r>
        <w:rPr>
          <w:rFonts w:ascii="Optima-Thin" w:eastAsia="Optima-Thin" w:hAnsi="Optima-Thin" w:cs="Optima-Thin"/>
          <w:sz w:val="30"/>
          <w:szCs w:val="30"/>
          <w:lang w:val="fr-FR"/>
        </w:rPr>
        <w:t>Remuneration</w:t>
      </w:r>
      <w:proofErr w:type="spellEnd"/>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This is an unpaid post, however reasonable expenses will be covered, on agreement with the BAFA National Programme Committee.</w:t>
      </w:r>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30"/>
          <w:szCs w:val="30"/>
        </w:rPr>
      </w:pPr>
      <w:r>
        <w:rPr>
          <w:rFonts w:ascii="Optima-Thin" w:eastAsia="Optima-Thin" w:hAnsi="Optima-Thin" w:cs="Optima-Thin"/>
          <w:sz w:val="30"/>
          <w:szCs w:val="30"/>
          <w:lang w:val="en-US"/>
        </w:rPr>
        <w:t>Application Process</w:t>
      </w:r>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Applications for this post will be received electronically. If you are interested in applying, please send:</w:t>
      </w:r>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1) A covering letter outlining your experience and skills for the job</w:t>
      </w: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rPr>
        <w:t>2) A current C.V.</w:t>
      </w:r>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In addition, applicants are requested to complete and submit a copy of the BAFA Equity Monitoring document, to be submitted with t</w:t>
      </w:r>
      <w:bookmarkStart w:id="0" w:name="_GoBack"/>
      <w:bookmarkEnd w:id="0"/>
      <w:r>
        <w:rPr>
          <w:rFonts w:ascii="Optima-Thin" w:eastAsia="Optima-Thin" w:hAnsi="Optima-Thin" w:cs="Optima-Thin"/>
          <w:sz w:val="24"/>
          <w:szCs w:val="24"/>
          <w:lang w:val="en-US"/>
        </w:rPr>
        <w:t>he application, however this is not mandatory.</w:t>
      </w:r>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xml:space="preserve">Please send </w:t>
      </w:r>
      <w:r w:rsidRPr="002A7F87">
        <w:rPr>
          <w:rFonts w:ascii="Optima-Thin" w:eastAsia="Optima-Thin" w:hAnsi="Optima-Thin" w:cs="Optima-Thin"/>
          <w:sz w:val="24"/>
          <w:szCs w:val="24"/>
          <w:lang w:val="en-US"/>
        </w:rPr>
        <w:t xml:space="preserve">completed applications to </w:t>
      </w:r>
      <w:r w:rsidR="001C78E3" w:rsidRPr="002A7F87">
        <w:rPr>
          <w:rStyle w:val="Hyperlink0"/>
          <w:lang w:val="fr-FR"/>
        </w:rPr>
        <w:t>human.resources@</w:t>
      </w:r>
      <w:r w:rsidR="002A7F87" w:rsidRPr="002A7F87">
        <w:rPr>
          <w:rStyle w:val="Hyperlink0"/>
          <w:lang w:val="fr-FR"/>
        </w:rPr>
        <w:t>britishamericanfootball</w:t>
      </w:r>
      <w:r w:rsidR="001C78E3" w:rsidRPr="002A7F87">
        <w:rPr>
          <w:rStyle w:val="Hyperlink0"/>
          <w:lang w:val="fr-FR"/>
        </w:rPr>
        <w:t>.org</w:t>
      </w:r>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Style w:val="Link"/>
        </w:rPr>
      </w:pPr>
      <w:r>
        <w:rPr>
          <w:rFonts w:ascii="Optima-Thin" w:eastAsia="Optima-Thin" w:hAnsi="Optima-Thin" w:cs="Optima-Thin"/>
          <w:sz w:val="24"/>
          <w:szCs w:val="24"/>
          <w:lang w:val="en-US"/>
        </w:rPr>
        <w:t xml:space="preserve">Should you have any questions on any part of the process, please contact </w:t>
      </w:r>
      <w:r w:rsidRPr="002A7F87">
        <w:rPr>
          <w:rFonts w:ascii="Optima-Thin" w:eastAsia="Optima-Thin" w:hAnsi="Optima-Thin" w:cs="Optima-Thin"/>
          <w:sz w:val="24"/>
          <w:szCs w:val="24"/>
          <w:lang w:val="en-US"/>
        </w:rPr>
        <w:t xml:space="preserve">BAFA </w:t>
      </w:r>
      <w:r w:rsidR="001C78E3" w:rsidRPr="002A7F87">
        <w:rPr>
          <w:rFonts w:ascii="Optima-Thin" w:eastAsia="Optima-Thin" w:hAnsi="Optima-Thin" w:cs="Optima-Thin"/>
          <w:sz w:val="24"/>
          <w:szCs w:val="24"/>
          <w:lang w:val="en-US"/>
        </w:rPr>
        <w:t>Chair</w:t>
      </w:r>
      <w:r w:rsidRPr="002A7F87">
        <w:rPr>
          <w:rFonts w:ascii="Optima-Thin" w:eastAsia="Optima-Thin" w:hAnsi="Optima-Thin" w:cs="Optima-Thin"/>
          <w:sz w:val="24"/>
          <w:szCs w:val="24"/>
          <w:lang w:val="en-US"/>
        </w:rPr>
        <w:t xml:space="preserve"> Martin</w:t>
      </w:r>
      <w:r>
        <w:rPr>
          <w:rFonts w:ascii="Optima-Thin" w:eastAsia="Optima-Thin" w:hAnsi="Optima-Thin" w:cs="Optima-Thin"/>
          <w:sz w:val="24"/>
          <w:szCs w:val="24"/>
          <w:lang w:val="en-US"/>
        </w:rPr>
        <w:t xml:space="preserve"> Cockerill </w:t>
      </w:r>
      <w:r w:rsidR="00D47FB8">
        <w:rPr>
          <w:rFonts w:ascii="Optima-Thin" w:eastAsia="Optima-Thin" w:hAnsi="Optima-Thin" w:cs="Optima-Thin"/>
          <w:sz w:val="24"/>
          <w:szCs w:val="24"/>
          <w:lang w:val="en-US"/>
        </w:rPr>
        <w:t>at</w:t>
      </w:r>
      <w:r>
        <w:rPr>
          <w:rFonts w:ascii="Optima-Thin" w:eastAsia="Optima-Thin" w:hAnsi="Optima-Thin" w:cs="Optima-Thin"/>
          <w:sz w:val="24"/>
          <w:szCs w:val="24"/>
          <w:lang w:val="en-US"/>
        </w:rPr>
        <w:t xml:space="preserve"> </w:t>
      </w:r>
      <w:r w:rsidR="002A7F87">
        <w:rPr>
          <w:rStyle w:val="Hyperlink0"/>
        </w:rPr>
        <w:t>martin.c</w:t>
      </w:r>
      <w:r>
        <w:rPr>
          <w:rStyle w:val="Hyperlink0"/>
        </w:rPr>
        <w:t>ockerill@</w:t>
      </w:r>
      <w:r w:rsidR="002A7F87">
        <w:rPr>
          <w:rStyle w:val="Hyperlink0"/>
        </w:rPr>
        <w:t>b</w:t>
      </w:r>
      <w:r>
        <w:rPr>
          <w:rStyle w:val="Hyperlink0"/>
        </w:rPr>
        <w:t>ritish</w:t>
      </w:r>
      <w:r w:rsidR="002A7F87">
        <w:rPr>
          <w:rStyle w:val="Hyperlink0"/>
        </w:rPr>
        <w:t>americanfootball.o</w:t>
      </w:r>
      <w:r>
        <w:rPr>
          <w:rStyle w:val="Hyperlink0"/>
        </w:rPr>
        <w:t>rg</w:t>
      </w:r>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30"/>
          <w:szCs w:val="30"/>
        </w:rPr>
      </w:pPr>
      <w:r>
        <w:rPr>
          <w:rFonts w:ascii="Optima-Thin" w:eastAsia="Optima-Thin" w:hAnsi="Optima-Thin" w:cs="Optima-Thin"/>
          <w:sz w:val="30"/>
          <w:szCs w:val="30"/>
          <w:lang w:val="en-US"/>
        </w:rPr>
        <w:t>Closing date</w:t>
      </w:r>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 xml:space="preserve">The closing date for receipt of applications is </w:t>
      </w:r>
      <w:r w:rsidRPr="0002339F">
        <w:rPr>
          <w:rFonts w:ascii="Optima-Thin" w:eastAsia="Optima-Thin" w:hAnsi="Optima-Thin" w:cs="Optima-Thin"/>
          <w:sz w:val="24"/>
          <w:szCs w:val="24"/>
          <w:lang w:val="en-US"/>
        </w:rPr>
        <w:t xml:space="preserve">midnight on </w:t>
      </w:r>
      <w:r w:rsidR="0002339F" w:rsidRPr="0002339F">
        <w:rPr>
          <w:rFonts w:ascii="Optima-Thin" w:eastAsia="Optima-Thin" w:hAnsi="Optima-Thin" w:cs="Optima-Thin"/>
          <w:sz w:val="24"/>
          <w:szCs w:val="24"/>
          <w:lang w:val="en-US"/>
        </w:rPr>
        <w:t>the 6</w:t>
      </w:r>
      <w:r w:rsidR="0002339F" w:rsidRPr="0002339F">
        <w:rPr>
          <w:rFonts w:ascii="Optima-Thin" w:eastAsia="Optima-Thin" w:hAnsi="Optima-Thin" w:cs="Optima-Thin"/>
          <w:sz w:val="24"/>
          <w:szCs w:val="24"/>
          <w:vertAlign w:val="superscript"/>
          <w:lang w:val="en-US"/>
        </w:rPr>
        <w:t>th</w:t>
      </w:r>
      <w:r w:rsidR="0002339F" w:rsidRPr="0002339F">
        <w:rPr>
          <w:rFonts w:ascii="Optima-Thin" w:eastAsia="Optima-Thin" w:hAnsi="Optima-Thin" w:cs="Optima-Thin"/>
          <w:sz w:val="24"/>
          <w:szCs w:val="24"/>
          <w:lang w:val="en-US"/>
        </w:rPr>
        <w:t xml:space="preserve"> February</w:t>
      </w:r>
      <w:r w:rsidR="00D47FB8" w:rsidRPr="0002339F">
        <w:rPr>
          <w:rFonts w:ascii="Optima-Thin" w:eastAsia="Optima-Thin" w:hAnsi="Optima-Thin" w:cs="Optima-Thin"/>
          <w:sz w:val="24"/>
          <w:szCs w:val="24"/>
          <w:lang w:val="en-US"/>
        </w:rPr>
        <w:t xml:space="preserve"> 2017.</w:t>
      </w:r>
    </w:p>
    <w:p w:rsidR="00A37A56" w:rsidRDefault="00A37A56">
      <w:pPr>
        <w:pStyle w:val="Body"/>
        <w:spacing w:after="0" w:line="240" w:lineRule="auto"/>
        <w:rPr>
          <w:rFonts w:ascii="Optima-Thin" w:eastAsia="Optima-Thin" w:hAnsi="Optima-Thin" w:cs="Optima-Thin"/>
          <w:sz w:val="30"/>
          <w:szCs w:val="30"/>
        </w:rPr>
      </w:pPr>
    </w:p>
    <w:p w:rsidR="00A37A56" w:rsidRDefault="00CC4C7A">
      <w:pPr>
        <w:pStyle w:val="Body"/>
        <w:spacing w:after="0" w:line="240" w:lineRule="auto"/>
        <w:rPr>
          <w:rFonts w:ascii="Optima-Thin" w:eastAsia="Optima-Thin" w:hAnsi="Optima-Thin" w:cs="Optima-Thin"/>
          <w:sz w:val="30"/>
          <w:szCs w:val="30"/>
        </w:rPr>
      </w:pPr>
      <w:r>
        <w:rPr>
          <w:rFonts w:ascii="Optima-Thin" w:eastAsia="Optima-Thin" w:hAnsi="Optima-Thin" w:cs="Optima-Thin"/>
          <w:sz w:val="30"/>
          <w:szCs w:val="30"/>
          <w:lang w:val="en-US"/>
        </w:rPr>
        <w:t>Selection Process and Timescales</w:t>
      </w:r>
    </w:p>
    <w:p w:rsidR="00A37A56" w:rsidRDefault="00A37A56">
      <w:pPr>
        <w:pStyle w:val="Body"/>
        <w:spacing w:after="0" w:line="240" w:lineRule="auto"/>
        <w:rPr>
          <w:rFonts w:ascii="Optima-Thin" w:eastAsia="Optima-Thin" w:hAnsi="Optima-Thin" w:cs="Optima-Thin"/>
          <w:sz w:val="30"/>
          <w:szCs w:val="30"/>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After the close of applications, there will be a short listing session, using the criteria outlined within the Person Specification section of this document</w:t>
      </w:r>
      <w:r w:rsidR="00D47FB8">
        <w:rPr>
          <w:rFonts w:ascii="Optima-Thin" w:eastAsia="Optima-Thin" w:hAnsi="Optima-Thin" w:cs="Optima-Thin"/>
          <w:sz w:val="24"/>
          <w:szCs w:val="24"/>
          <w:lang w:val="en-US"/>
        </w:rPr>
        <w:t>.</w:t>
      </w:r>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After this, successful candidates will be invited to interview, with these interviews expected to be</w:t>
      </w:r>
      <w:r w:rsidR="00D47FB8">
        <w:rPr>
          <w:rFonts w:ascii="Optima-Thin" w:eastAsia="Optima-Thin" w:hAnsi="Optima-Thin" w:cs="Optima-Thin"/>
          <w:sz w:val="24"/>
          <w:szCs w:val="24"/>
          <w:lang w:val="en-US"/>
        </w:rPr>
        <w:t xml:space="preserve"> held face-to-face or via Skype.</w:t>
      </w: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Details regarding the interview (including tasks) will be sent to all shortlisted candidates.</w:t>
      </w:r>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The panel will be comprised of individuals from both within and beyond British American Football, selected by the BAFA Board.</w:t>
      </w: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Once the successful candidate is in post, feedback will be available to all of the unsuccessful candidates.</w:t>
      </w:r>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30"/>
          <w:szCs w:val="30"/>
        </w:rPr>
      </w:pPr>
      <w:r>
        <w:rPr>
          <w:rFonts w:ascii="Optima-Thin" w:eastAsia="Optima-Thin" w:hAnsi="Optima-Thin" w:cs="Optima-Thin"/>
          <w:sz w:val="30"/>
          <w:szCs w:val="30"/>
          <w:lang w:val="en-US"/>
        </w:rPr>
        <w:t>Beyond Selection</w:t>
      </w:r>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rPr>
          <w:rFonts w:ascii="Optima-Thin" w:eastAsia="Optima-Thin" w:hAnsi="Optima-Thin" w:cs="Optima-Thin"/>
          <w:sz w:val="24"/>
          <w:szCs w:val="24"/>
        </w:rPr>
      </w:pPr>
      <w:r>
        <w:rPr>
          <w:rFonts w:ascii="Optima-Thin" w:eastAsia="Optima-Thin" w:hAnsi="Optima-Thin" w:cs="Optima-Thin"/>
          <w:sz w:val="24"/>
          <w:szCs w:val="24"/>
          <w:lang w:val="en-US"/>
        </w:rPr>
        <w:t>Once the successful candidates have been appointed, there will be a process during which he/she will work with the other members of</w:t>
      </w:r>
      <w:r w:rsidR="00D47FB8">
        <w:rPr>
          <w:rFonts w:ascii="Optima-Thin" w:eastAsia="Optima-Thin" w:hAnsi="Optima-Thin" w:cs="Optima-Thin"/>
          <w:sz w:val="24"/>
          <w:szCs w:val="24"/>
          <w:lang w:val="en-US"/>
        </w:rPr>
        <w:t xml:space="preserve"> the GB</w:t>
      </w:r>
      <w:r>
        <w:rPr>
          <w:rFonts w:ascii="Optima-Thin" w:eastAsia="Optima-Thin" w:hAnsi="Optima-Thin" w:cs="Optima-Thin"/>
          <w:sz w:val="24"/>
          <w:szCs w:val="24"/>
          <w:lang w:val="en-US"/>
        </w:rPr>
        <w:t xml:space="preserve"> Lions Leadership Team and BAFA National Programme Committee, preparing budgets and objectives for the programme.</w:t>
      </w:r>
    </w:p>
    <w:p w:rsidR="00A37A56" w:rsidRDefault="00A37A56">
      <w:pPr>
        <w:pStyle w:val="Body"/>
        <w:spacing w:after="0" w:line="240" w:lineRule="auto"/>
        <w:rPr>
          <w:rFonts w:ascii="Optima-Thin" w:eastAsia="Optima-Thin" w:hAnsi="Optima-Thin" w:cs="Optima-Thin"/>
          <w:sz w:val="24"/>
          <w:szCs w:val="24"/>
        </w:rPr>
      </w:pPr>
    </w:p>
    <w:p w:rsidR="00A37A56" w:rsidRDefault="00CC4C7A">
      <w:pPr>
        <w:pStyle w:val="Body"/>
        <w:spacing w:after="0" w:line="240" w:lineRule="auto"/>
      </w:pPr>
      <w:r>
        <w:rPr>
          <w:rFonts w:ascii="Optima-Thin" w:eastAsia="Optima-Thin" w:hAnsi="Optima-Thin" w:cs="Optima-Thin"/>
          <w:sz w:val="24"/>
          <w:szCs w:val="24"/>
          <w:lang w:val="en-US"/>
        </w:rPr>
        <w:t>The objectives set at this stage will be those by which the programme is measured throughout the term of this post and will be determined in such a way as to ensure cohesion and sh</w:t>
      </w:r>
      <w:r w:rsidR="00D47FB8">
        <w:rPr>
          <w:rFonts w:ascii="Optima-Thin" w:eastAsia="Optima-Thin" w:hAnsi="Optima-Thin" w:cs="Optima-Thin"/>
          <w:sz w:val="24"/>
          <w:szCs w:val="24"/>
          <w:lang w:val="en-US"/>
        </w:rPr>
        <w:t>ared goals between the various GB Lions programmes</w:t>
      </w:r>
      <w:r>
        <w:rPr>
          <w:rFonts w:ascii="Optima-Thin" w:eastAsia="Optima-Thin" w:hAnsi="Optima-Thin" w:cs="Optima-Thin"/>
          <w:sz w:val="24"/>
          <w:szCs w:val="24"/>
          <w:lang w:val="en-US"/>
        </w:rPr>
        <w:t>.</w:t>
      </w:r>
    </w:p>
    <w:sectPr w:rsidR="00A37A56">
      <w:headerReference w:type="default" r:id="rId10"/>
      <w:footerReference w:type="default" r:id="rId11"/>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62C7" w:rsidRDefault="00DB62C7">
      <w:r>
        <w:separator/>
      </w:r>
    </w:p>
  </w:endnote>
  <w:endnote w:type="continuationSeparator" w:id="0">
    <w:p w:rsidR="00DB62C7" w:rsidRDefault="00DB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tima-Thin">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7A56" w:rsidRDefault="00A37A56">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62C7" w:rsidRDefault="00DB62C7">
      <w:r>
        <w:separator/>
      </w:r>
    </w:p>
  </w:footnote>
  <w:footnote w:type="continuationSeparator" w:id="0">
    <w:p w:rsidR="00DB62C7" w:rsidRDefault="00DB62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7A56" w:rsidRDefault="00A37A56">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0F3677"/>
    <w:multiLevelType w:val="hybridMultilevel"/>
    <w:tmpl w:val="7CA2C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A594C79"/>
    <w:multiLevelType w:val="hybridMultilevel"/>
    <w:tmpl w:val="5B0C439E"/>
    <w:lvl w:ilvl="0" w:tplc="79A4044C">
      <w:numFmt w:val="bullet"/>
      <w:lvlText w:val="-"/>
      <w:lvlJc w:val="left"/>
      <w:pPr>
        <w:ind w:left="720" w:hanging="360"/>
      </w:pPr>
      <w:rPr>
        <w:rFonts w:ascii="Optima-Thin" w:eastAsia="Optima-Thin" w:hAnsi="Optima-Thin" w:cs="Optima-Thi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AAC41C0"/>
    <w:multiLevelType w:val="hybridMultilevel"/>
    <w:tmpl w:val="45125A6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nsid w:val="3C7056CA"/>
    <w:multiLevelType w:val="hybridMultilevel"/>
    <w:tmpl w:val="E69228A2"/>
    <w:lvl w:ilvl="0" w:tplc="2EBC6980">
      <w:numFmt w:val="bullet"/>
      <w:lvlText w:val="-"/>
      <w:lvlJc w:val="left"/>
      <w:pPr>
        <w:ind w:left="720" w:hanging="360"/>
      </w:pPr>
      <w:rPr>
        <w:rFonts w:ascii="Optima-Thin" w:eastAsia="Optima-Thin" w:hAnsi="Optima-Thin" w:cs="Optima-Thi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0CC0ABF"/>
    <w:multiLevelType w:val="hybridMultilevel"/>
    <w:tmpl w:val="EB7A2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7B5D02DE"/>
    <w:multiLevelType w:val="hybridMultilevel"/>
    <w:tmpl w:val="38AA1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2NDEzsTC0MDAyMDZS0lEKTi0uzszPAykwrAUAbgsHkywAAAA="/>
  </w:docVars>
  <w:rsids>
    <w:rsidRoot w:val="00A37A56"/>
    <w:rsid w:val="0002339F"/>
    <w:rsid w:val="001C78E3"/>
    <w:rsid w:val="002A7F87"/>
    <w:rsid w:val="005D0C2A"/>
    <w:rsid w:val="0092768D"/>
    <w:rsid w:val="00987B0C"/>
    <w:rsid w:val="00A37A56"/>
    <w:rsid w:val="00BC4624"/>
    <w:rsid w:val="00CC4C7A"/>
    <w:rsid w:val="00D47FB8"/>
    <w:rsid w:val="00DB62C7"/>
    <w:rsid w:val="00E27B89"/>
    <w:rsid w:val="00E96982"/>
    <w:rsid w:val="00EC57A5"/>
    <w:rsid w:val="00FA06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character" w:customStyle="1" w:styleId="Link">
    <w:name w:val="Link"/>
    <w:rPr>
      <w:color w:val="0000FF"/>
      <w:u w:val="single" w:color="0000FF"/>
    </w:rPr>
  </w:style>
  <w:style w:type="character" w:customStyle="1" w:styleId="Hyperlink0">
    <w:name w:val="Hyperlink.0"/>
    <w:basedOn w:val="Link"/>
    <w:rPr>
      <w:rFonts w:ascii="Optima-Thin" w:eastAsia="Optima-Thin" w:hAnsi="Optima-Thin" w:cs="Optima-Thin"/>
      <w:color w:val="0000FF"/>
      <w:sz w:val="24"/>
      <w:szCs w:val="24"/>
      <w:u w:val="single" w:color="0000FF"/>
    </w:rPr>
  </w:style>
  <w:style w:type="paragraph" w:styleId="BalloonText">
    <w:name w:val="Balloon Text"/>
    <w:basedOn w:val="Normal"/>
    <w:link w:val="BalloonTextChar"/>
    <w:uiPriority w:val="99"/>
    <w:semiHidden/>
    <w:unhideWhenUsed/>
    <w:rsid w:val="00987B0C"/>
    <w:rPr>
      <w:rFonts w:ascii="Tahoma" w:hAnsi="Tahoma" w:cs="Tahoma"/>
      <w:sz w:val="16"/>
      <w:szCs w:val="16"/>
    </w:rPr>
  </w:style>
  <w:style w:type="character" w:customStyle="1" w:styleId="BalloonTextChar">
    <w:name w:val="Balloon Text Char"/>
    <w:basedOn w:val="DefaultParagraphFont"/>
    <w:link w:val="BalloonText"/>
    <w:uiPriority w:val="99"/>
    <w:semiHidden/>
    <w:rsid w:val="00987B0C"/>
    <w:rPr>
      <w:rFonts w:ascii="Tahoma" w:hAnsi="Tahoma" w:cs="Tahoma"/>
      <w:sz w:val="16"/>
      <w:szCs w:val="16"/>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character" w:customStyle="1" w:styleId="Link">
    <w:name w:val="Link"/>
    <w:rPr>
      <w:color w:val="0000FF"/>
      <w:u w:val="single" w:color="0000FF"/>
    </w:rPr>
  </w:style>
  <w:style w:type="character" w:customStyle="1" w:styleId="Hyperlink0">
    <w:name w:val="Hyperlink.0"/>
    <w:basedOn w:val="Link"/>
    <w:rPr>
      <w:rFonts w:ascii="Optima-Thin" w:eastAsia="Optima-Thin" w:hAnsi="Optima-Thin" w:cs="Optima-Thin"/>
      <w:color w:val="0000FF"/>
      <w:sz w:val="24"/>
      <w:szCs w:val="24"/>
      <w:u w:val="single" w:color="0000FF"/>
    </w:rPr>
  </w:style>
  <w:style w:type="paragraph" w:styleId="BalloonText">
    <w:name w:val="Balloon Text"/>
    <w:basedOn w:val="Normal"/>
    <w:link w:val="BalloonTextChar"/>
    <w:uiPriority w:val="99"/>
    <w:semiHidden/>
    <w:unhideWhenUsed/>
    <w:rsid w:val="00987B0C"/>
    <w:rPr>
      <w:rFonts w:ascii="Tahoma" w:hAnsi="Tahoma" w:cs="Tahoma"/>
      <w:sz w:val="16"/>
      <w:szCs w:val="16"/>
    </w:rPr>
  </w:style>
  <w:style w:type="character" w:customStyle="1" w:styleId="BalloonTextChar">
    <w:name w:val="Balloon Text Char"/>
    <w:basedOn w:val="DefaultParagraphFont"/>
    <w:link w:val="BalloonText"/>
    <w:uiPriority w:val="99"/>
    <w:semiHidden/>
    <w:rsid w:val="00987B0C"/>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25722.A5D3A020"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15000"/>
          </a:lnSpc>
          <a:spcBef>
            <a:spcPts val="100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6</Pages>
  <Words>1412</Words>
  <Characters>805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4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Sherratt</dc:creator>
  <cp:lastModifiedBy>Admin</cp:lastModifiedBy>
  <cp:revision>4</cp:revision>
  <dcterms:created xsi:type="dcterms:W3CDTF">2016-12-15T22:39:00Z</dcterms:created>
  <dcterms:modified xsi:type="dcterms:W3CDTF">2017-01-12T21:13:00Z</dcterms:modified>
</cp:coreProperties>
</file>